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E9B80" w14:textId="77777777" w:rsidR="004D7122" w:rsidRDefault="004D7122" w:rsidP="00C81E66">
      <w:pPr>
        <w:pStyle w:val="Subtitle"/>
        <w:spacing w:after="0"/>
        <w:rPr>
          <w:sz w:val="72"/>
          <w:szCs w:val="72"/>
        </w:rPr>
      </w:pPr>
      <w:bookmarkStart w:id="0" w:name="module-guide"/>
    </w:p>
    <w:p w14:paraId="0F175BE0" w14:textId="76A05E61" w:rsidR="00C81E66" w:rsidRPr="004D7122" w:rsidRDefault="00C81E66" w:rsidP="004D7122">
      <w:pPr>
        <w:pStyle w:val="Title"/>
        <w:rPr>
          <w:sz w:val="72"/>
          <w:szCs w:val="72"/>
        </w:rPr>
      </w:pPr>
      <w:r w:rsidRPr="004D7122">
        <w:rPr>
          <w:sz w:val="72"/>
          <w:szCs w:val="72"/>
        </w:rPr>
        <w:t>Researching Social Life 1</w:t>
      </w:r>
    </w:p>
    <w:p w14:paraId="5A4C8461" w14:textId="025EF992" w:rsidR="00920B22" w:rsidRPr="004D7122" w:rsidRDefault="00C81E66" w:rsidP="004D7122">
      <w:pPr>
        <w:pStyle w:val="Subtitle"/>
        <w:rPr>
          <w:sz w:val="96"/>
          <w:szCs w:val="96"/>
        </w:rPr>
      </w:pPr>
      <w:r w:rsidRPr="004D7122">
        <w:rPr>
          <w:sz w:val="96"/>
          <w:szCs w:val="96"/>
        </w:rPr>
        <w:t>SOC2069</w:t>
      </w:r>
    </w:p>
    <w:p w14:paraId="19100702" w14:textId="77777777" w:rsidR="004D7122" w:rsidRDefault="004D7122" w:rsidP="00B10F20">
      <w:pPr>
        <w:pStyle w:val="BodyText"/>
      </w:pPr>
      <w:r>
        <w:rPr>
          <w:noProof/>
          <w:sz w:val="72"/>
          <w:szCs w:val="72"/>
        </w:rPr>
        <w:drawing>
          <wp:inline distT="0" distB="0" distL="0" distR="0" wp14:anchorId="1526F0BE" wp14:editId="030339BF">
            <wp:extent cx="6627640" cy="3841750"/>
            <wp:effectExtent l="0" t="0" r="1905" b="6350"/>
            <wp:docPr id="4" name="Picture 4" descr="Char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map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3470" cy="3856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4F96C" w14:textId="77777777" w:rsidR="004D7122" w:rsidRDefault="004D7122" w:rsidP="00E06641">
      <w:pPr>
        <w:pStyle w:val="BodyText"/>
      </w:pPr>
    </w:p>
    <w:p w14:paraId="500C4925" w14:textId="77777777" w:rsidR="004D7122" w:rsidRDefault="004D7122" w:rsidP="00B10F20">
      <w:pPr>
        <w:pStyle w:val="BodyText"/>
      </w:pPr>
    </w:p>
    <w:p w14:paraId="53A97187" w14:textId="06CC9727" w:rsidR="004D7122" w:rsidRPr="004D7122" w:rsidRDefault="004D7122" w:rsidP="00E06641">
      <w:pPr>
        <w:pStyle w:val="BodyText"/>
        <w:jc w:val="center"/>
        <w:rPr>
          <w:sz w:val="36"/>
          <w:szCs w:val="36"/>
          <w:lang w:val="en-GB"/>
        </w:rPr>
      </w:pPr>
      <w:r w:rsidRPr="004D7122">
        <w:rPr>
          <w:sz w:val="36"/>
          <w:szCs w:val="36"/>
          <w:lang w:val="en-GB"/>
        </w:rPr>
        <w:t>Module leader:</w:t>
      </w:r>
      <w:r w:rsidR="00E06641" w:rsidRPr="002A703F">
        <w:rPr>
          <w:sz w:val="36"/>
          <w:szCs w:val="36"/>
          <w:lang w:val="en-GB"/>
        </w:rPr>
        <w:t xml:space="preserve"> </w:t>
      </w:r>
      <w:r w:rsidRPr="004D7122">
        <w:rPr>
          <w:sz w:val="36"/>
          <w:szCs w:val="36"/>
          <w:lang w:val="en-GB"/>
        </w:rPr>
        <w:t>Dr Chris Moreh</w:t>
      </w:r>
    </w:p>
    <w:p w14:paraId="6328BA3D" w14:textId="26752F85" w:rsidR="004D7122" w:rsidRPr="002A703F" w:rsidRDefault="004D7122" w:rsidP="00E06641">
      <w:pPr>
        <w:pStyle w:val="BodyText"/>
        <w:jc w:val="center"/>
        <w:rPr>
          <w:sz w:val="36"/>
          <w:szCs w:val="36"/>
        </w:rPr>
        <w:sectPr w:rsidR="004D7122" w:rsidRPr="002A703F" w:rsidSect="00E06641">
          <w:pgSz w:w="12240" w:h="15840"/>
          <w:pgMar w:top="1814" w:right="900" w:bottom="1814" w:left="993" w:header="720" w:footer="720" w:gutter="0"/>
          <w:cols w:space="720"/>
          <w:docGrid w:linePitch="299"/>
        </w:sectPr>
      </w:pPr>
      <w:r w:rsidRPr="002A703F">
        <w:rPr>
          <w:sz w:val="36"/>
          <w:szCs w:val="36"/>
          <w:lang w:val="en-GB"/>
        </w:rPr>
        <w:t>Semester 1, 2022-2023</w:t>
      </w:r>
    </w:p>
    <w:p w14:paraId="2194D44E" w14:textId="68CDE12E" w:rsidR="00B10F20" w:rsidRDefault="00B10F20" w:rsidP="00B10F20">
      <w:pPr>
        <w:pStyle w:val="BodyText"/>
      </w:pPr>
    </w:p>
    <w:p w14:paraId="25DDC88C" w14:textId="434A93CB" w:rsidR="00B10F20" w:rsidRPr="00B10F20" w:rsidRDefault="0045450E" w:rsidP="0045450E">
      <w:pPr>
        <w:pStyle w:val="Heading1"/>
      </w:pPr>
      <w:bookmarkStart w:id="1" w:name="_Module_outline"/>
      <w:bookmarkEnd w:id="1"/>
      <w:r>
        <w:t>Module outline</w:t>
      </w:r>
    </w:p>
    <w:tbl>
      <w:tblPr>
        <w:tblStyle w:val="Table"/>
        <w:tblW w:w="5000" w:type="pct"/>
        <w:tblBorders>
          <w:bottom w:val="single" w:sz="4" w:space="0" w:color="auto"/>
          <w:insideH w:val="single" w:sz="4" w:space="0" w:color="auto"/>
        </w:tblBorders>
        <w:tblLook w:val="0020" w:firstRow="1" w:lastRow="0" w:firstColumn="0" w:lastColumn="0" w:noHBand="0" w:noVBand="0"/>
      </w:tblPr>
      <w:tblGrid>
        <w:gridCol w:w="1216"/>
        <w:gridCol w:w="955"/>
        <w:gridCol w:w="1477"/>
        <w:gridCol w:w="3629"/>
        <w:gridCol w:w="1787"/>
      </w:tblGrid>
      <w:tr w:rsidR="000D7EA2" w14:paraId="454577BA" w14:textId="289DDC5C" w:rsidTr="000D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70" w:type="pct"/>
          </w:tcPr>
          <w:p w14:paraId="4837E922" w14:textId="77777777" w:rsidR="000D7EA2" w:rsidRDefault="000D7EA2">
            <w:pPr>
              <w:pStyle w:val="Compact"/>
            </w:pPr>
            <w:r>
              <w:t>Timetable week</w:t>
            </w:r>
          </w:p>
        </w:tc>
        <w:tc>
          <w:tcPr>
            <w:tcW w:w="527" w:type="pct"/>
          </w:tcPr>
          <w:p w14:paraId="23F79C83" w14:textId="20B177FF" w:rsidR="000D7EA2" w:rsidRDefault="000D7EA2">
            <w:pPr>
              <w:pStyle w:val="Compact"/>
            </w:pPr>
            <w:r>
              <w:t>Topic week</w:t>
            </w:r>
          </w:p>
        </w:tc>
        <w:tc>
          <w:tcPr>
            <w:tcW w:w="815" w:type="pct"/>
          </w:tcPr>
          <w:p w14:paraId="6D3C1B4A" w14:textId="77777777" w:rsidR="000D7EA2" w:rsidRDefault="000D7EA2">
            <w:pPr>
              <w:pStyle w:val="Compact"/>
            </w:pPr>
            <w:r>
              <w:t>Week commencing</w:t>
            </w:r>
          </w:p>
        </w:tc>
        <w:tc>
          <w:tcPr>
            <w:tcW w:w="2002" w:type="pct"/>
          </w:tcPr>
          <w:p w14:paraId="35EFCD96" w14:textId="77777777" w:rsidR="000D7EA2" w:rsidRDefault="000D7EA2">
            <w:pPr>
              <w:pStyle w:val="Compact"/>
            </w:pPr>
            <w:r>
              <w:t>Topic</w:t>
            </w:r>
          </w:p>
        </w:tc>
        <w:tc>
          <w:tcPr>
            <w:tcW w:w="987" w:type="pct"/>
          </w:tcPr>
          <w:p w14:paraId="4B1B87FE" w14:textId="20B438AC" w:rsidR="000D7EA2" w:rsidRDefault="000D7EA2">
            <w:pPr>
              <w:pStyle w:val="Compact"/>
            </w:pPr>
            <w:r>
              <w:t>Assessment</w:t>
            </w:r>
          </w:p>
        </w:tc>
      </w:tr>
      <w:tr w:rsidR="000D7EA2" w14:paraId="7E873AFF" w14:textId="7A3CFB8E" w:rsidTr="000D7EA2">
        <w:tc>
          <w:tcPr>
            <w:tcW w:w="670" w:type="pct"/>
          </w:tcPr>
          <w:p w14:paraId="150EE700" w14:textId="77777777" w:rsidR="000D7EA2" w:rsidRDefault="000D7EA2">
            <w:pPr>
              <w:pStyle w:val="Compact"/>
            </w:pPr>
            <w:r>
              <w:t>4</w:t>
            </w:r>
          </w:p>
        </w:tc>
        <w:tc>
          <w:tcPr>
            <w:tcW w:w="527" w:type="pct"/>
          </w:tcPr>
          <w:p w14:paraId="77C0A8F6" w14:textId="77777777" w:rsidR="000D7EA2" w:rsidRDefault="000D7EA2">
            <w:pPr>
              <w:pStyle w:val="Compact"/>
            </w:pPr>
            <w:r>
              <w:t>0</w:t>
            </w:r>
          </w:p>
        </w:tc>
        <w:tc>
          <w:tcPr>
            <w:tcW w:w="815" w:type="pct"/>
          </w:tcPr>
          <w:p w14:paraId="351EEDE3" w14:textId="77777777" w:rsidR="000D7EA2" w:rsidRDefault="000D7EA2">
            <w:pPr>
              <w:pStyle w:val="Compact"/>
            </w:pPr>
            <w:r>
              <w:t>26/09/2022</w:t>
            </w:r>
          </w:p>
        </w:tc>
        <w:tc>
          <w:tcPr>
            <w:tcW w:w="2002" w:type="pct"/>
          </w:tcPr>
          <w:p w14:paraId="7E98F581" w14:textId="7CF06AC8" w:rsidR="000D7EA2" w:rsidRDefault="00000000">
            <w:pPr>
              <w:pStyle w:val="Compact"/>
            </w:pPr>
            <w:hyperlink w:anchor="_Introduction" w:history="1">
              <w:r w:rsidR="000D7EA2" w:rsidRPr="007B54C1">
                <w:rPr>
                  <w:rStyle w:val="Hyperlink"/>
                </w:rPr>
                <w:t>Introduction</w:t>
              </w:r>
            </w:hyperlink>
          </w:p>
        </w:tc>
        <w:tc>
          <w:tcPr>
            <w:tcW w:w="987" w:type="pct"/>
          </w:tcPr>
          <w:p w14:paraId="108B6017" w14:textId="77777777" w:rsidR="000D7EA2" w:rsidRDefault="000D7EA2">
            <w:pPr>
              <w:pStyle w:val="Compact"/>
            </w:pPr>
          </w:p>
        </w:tc>
      </w:tr>
      <w:tr w:rsidR="000D7EA2" w14:paraId="4F05E413" w14:textId="4DF1FC3D" w:rsidTr="000D7EA2">
        <w:tc>
          <w:tcPr>
            <w:tcW w:w="670" w:type="pct"/>
          </w:tcPr>
          <w:p w14:paraId="24EF3A4E" w14:textId="77777777" w:rsidR="000D7EA2" w:rsidRDefault="000D7EA2">
            <w:pPr>
              <w:pStyle w:val="Compact"/>
            </w:pPr>
            <w:r>
              <w:t>5</w:t>
            </w:r>
          </w:p>
        </w:tc>
        <w:tc>
          <w:tcPr>
            <w:tcW w:w="527" w:type="pct"/>
          </w:tcPr>
          <w:p w14:paraId="089C8AF2" w14:textId="77777777" w:rsidR="000D7EA2" w:rsidRDefault="000D7EA2">
            <w:pPr>
              <w:pStyle w:val="Compact"/>
            </w:pPr>
            <w:r>
              <w:t>1</w:t>
            </w:r>
          </w:p>
        </w:tc>
        <w:tc>
          <w:tcPr>
            <w:tcW w:w="815" w:type="pct"/>
          </w:tcPr>
          <w:p w14:paraId="788B19C3" w14:textId="77777777" w:rsidR="000D7EA2" w:rsidRDefault="000D7EA2">
            <w:pPr>
              <w:pStyle w:val="Compact"/>
            </w:pPr>
            <w:r>
              <w:t>03/10/2022</w:t>
            </w:r>
          </w:p>
        </w:tc>
        <w:tc>
          <w:tcPr>
            <w:tcW w:w="2002" w:type="pct"/>
          </w:tcPr>
          <w:p w14:paraId="0B68425B" w14:textId="266D2897" w:rsidR="000D7EA2" w:rsidRDefault="00000000">
            <w:pPr>
              <w:pStyle w:val="Compact"/>
            </w:pPr>
            <w:hyperlink w:anchor="_Taming_information" w:history="1">
              <w:r w:rsidR="000D7EA2" w:rsidRPr="007B54C1">
                <w:rPr>
                  <w:rStyle w:val="Hyperlink"/>
                </w:rPr>
                <w:t>Taming information</w:t>
              </w:r>
            </w:hyperlink>
          </w:p>
        </w:tc>
        <w:tc>
          <w:tcPr>
            <w:tcW w:w="987" w:type="pct"/>
          </w:tcPr>
          <w:p w14:paraId="57669E9A" w14:textId="77777777" w:rsidR="000D7EA2" w:rsidRDefault="000D7EA2">
            <w:pPr>
              <w:pStyle w:val="Compact"/>
            </w:pPr>
          </w:p>
        </w:tc>
      </w:tr>
      <w:tr w:rsidR="000D7EA2" w14:paraId="00994DDF" w14:textId="16DF701C" w:rsidTr="000D7EA2">
        <w:tc>
          <w:tcPr>
            <w:tcW w:w="670" w:type="pct"/>
          </w:tcPr>
          <w:p w14:paraId="300B8552" w14:textId="77777777" w:rsidR="000D7EA2" w:rsidRDefault="000D7EA2">
            <w:pPr>
              <w:pStyle w:val="Compact"/>
            </w:pPr>
            <w:r>
              <w:t>6</w:t>
            </w:r>
          </w:p>
        </w:tc>
        <w:tc>
          <w:tcPr>
            <w:tcW w:w="527" w:type="pct"/>
          </w:tcPr>
          <w:p w14:paraId="45065B27" w14:textId="77777777" w:rsidR="000D7EA2" w:rsidRDefault="000D7EA2">
            <w:pPr>
              <w:pStyle w:val="Compact"/>
            </w:pPr>
            <w:r>
              <w:t>2</w:t>
            </w:r>
          </w:p>
        </w:tc>
        <w:tc>
          <w:tcPr>
            <w:tcW w:w="815" w:type="pct"/>
          </w:tcPr>
          <w:p w14:paraId="1FE3C222" w14:textId="77777777" w:rsidR="000D7EA2" w:rsidRDefault="000D7EA2">
            <w:pPr>
              <w:pStyle w:val="Compact"/>
            </w:pPr>
            <w:r>
              <w:t>10/10/2022</w:t>
            </w:r>
          </w:p>
        </w:tc>
        <w:tc>
          <w:tcPr>
            <w:tcW w:w="2002" w:type="pct"/>
          </w:tcPr>
          <w:p w14:paraId="7F9B5974" w14:textId="5BC5DAD4" w:rsidR="000D7EA2" w:rsidRPr="00EA198C" w:rsidRDefault="0002045C">
            <w:r>
              <w:t>Designing social research</w:t>
            </w:r>
          </w:p>
        </w:tc>
        <w:tc>
          <w:tcPr>
            <w:tcW w:w="987" w:type="pct"/>
          </w:tcPr>
          <w:p w14:paraId="14DCA6CF" w14:textId="77777777" w:rsidR="000D7EA2" w:rsidRDefault="000D7EA2"/>
        </w:tc>
      </w:tr>
      <w:tr w:rsidR="000D7EA2" w14:paraId="4EAF414B" w14:textId="6FF8155C" w:rsidTr="000D7EA2">
        <w:tc>
          <w:tcPr>
            <w:tcW w:w="670" w:type="pct"/>
          </w:tcPr>
          <w:p w14:paraId="144D0775" w14:textId="77777777" w:rsidR="000D7EA2" w:rsidRDefault="000D7EA2">
            <w:pPr>
              <w:pStyle w:val="Compact"/>
            </w:pPr>
            <w:r>
              <w:t>7</w:t>
            </w:r>
          </w:p>
        </w:tc>
        <w:tc>
          <w:tcPr>
            <w:tcW w:w="527" w:type="pct"/>
          </w:tcPr>
          <w:p w14:paraId="6A23C3C2" w14:textId="77777777" w:rsidR="000D7EA2" w:rsidRDefault="000D7EA2">
            <w:pPr>
              <w:pStyle w:val="Compact"/>
            </w:pPr>
            <w:r>
              <w:t>3</w:t>
            </w:r>
          </w:p>
        </w:tc>
        <w:tc>
          <w:tcPr>
            <w:tcW w:w="815" w:type="pct"/>
          </w:tcPr>
          <w:p w14:paraId="7919CDEA" w14:textId="77777777" w:rsidR="000D7EA2" w:rsidRDefault="000D7EA2">
            <w:pPr>
              <w:pStyle w:val="Compact"/>
            </w:pPr>
            <w:r>
              <w:t>17/10/2022</w:t>
            </w:r>
          </w:p>
        </w:tc>
        <w:tc>
          <w:tcPr>
            <w:tcW w:w="2002" w:type="pct"/>
          </w:tcPr>
          <w:p w14:paraId="6DFD89D5" w14:textId="53D5381D" w:rsidR="000D7EA2" w:rsidRDefault="0002045C">
            <w:r>
              <w:t>Designing research instruments</w:t>
            </w:r>
          </w:p>
        </w:tc>
        <w:tc>
          <w:tcPr>
            <w:tcW w:w="987" w:type="pct"/>
          </w:tcPr>
          <w:p w14:paraId="1B58532D" w14:textId="77777777" w:rsidR="000D7EA2" w:rsidRDefault="000D7EA2"/>
        </w:tc>
      </w:tr>
      <w:tr w:rsidR="000D7EA2" w14:paraId="4682D27C" w14:textId="267B966D" w:rsidTr="000D7EA2">
        <w:tc>
          <w:tcPr>
            <w:tcW w:w="670" w:type="pct"/>
          </w:tcPr>
          <w:p w14:paraId="3468B43C" w14:textId="77777777" w:rsidR="000D7EA2" w:rsidRDefault="000D7EA2">
            <w:pPr>
              <w:pStyle w:val="Compact"/>
            </w:pPr>
            <w:r>
              <w:t>8</w:t>
            </w:r>
          </w:p>
        </w:tc>
        <w:tc>
          <w:tcPr>
            <w:tcW w:w="527" w:type="pct"/>
          </w:tcPr>
          <w:p w14:paraId="2FD74168" w14:textId="77777777" w:rsidR="000D7EA2" w:rsidRDefault="000D7EA2">
            <w:pPr>
              <w:pStyle w:val="Compact"/>
            </w:pPr>
            <w:r>
              <w:t>4</w:t>
            </w:r>
          </w:p>
        </w:tc>
        <w:tc>
          <w:tcPr>
            <w:tcW w:w="815" w:type="pct"/>
          </w:tcPr>
          <w:p w14:paraId="6FF503ED" w14:textId="77777777" w:rsidR="000D7EA2" w:rsidRDefault="000D7EA2">
            <w:pPr>
              <w:pStyle w:val="Compact"/>
            </w:pPr>
            <w:r>
              <w:t>24/10/2022</w:t>
            </w:r>
          </w:p>
        </w:tc>
        <w:tc>
          <w:tcPr>
            <w:tcW w:w="2002" w:type="pct"/>
          </w:tcPr>
          <w:p w14:paraId="25A49070" w14:textId="06B57F0D" w:rsidR="000D7EA2" w:rsidRDefault="0002045C">
            <w:r>
              <w:t xml:space="preserve">Collecting </w:t>
            </w:r>
            <w:r w:rsidR="003F518F">
              <w:t xml:space="preserve">primary </w:t>
            </w:r>
            <w:r>
              <w:t>data</w:t>
            </w:r>
          </w:p>
        </w:tc>
        <w:tc>
          <w:tcPr>
            <w:tcW w:w="987" w:type="pct"/>
          </w:tcPr>
          <w:p w14:paraId="6E46AC76" w14:textId="77777777" w:rsidR="000D7EA2" w:rsidRDefault="000D7EA2"/>
        </w:tc>
      </w:tr>
      <w:tr w:rsidR="000D7EA2" w14:paraId="4F31AD5E" w14:textId="2853150B" w:rsidTr="000D7EA2">
        <w:tc>
          <w:tcPr>
            <w:tcW w:w="670" w:type="pct"/>
          </w:tcPr>
          <w:p w14:paraId="23D1B777" w14:textId="77777777" w:rsidR="000D7EA2" w:rsidRDefault="000D7EA2">
            <w:pPr>
              <w:pStyle w:val="Compact"/>
            </w:pPr>
            <w:r>
              <w:t>9</w:t>
            </w:r>
          </w:p>
        </w:tc>
        <w:tc>
          <w:tcPr>
            <w:tcW w:w="527" w:type="pct"/>
          </w:tcPr>
          <w:p w14:paraId="3F781098" w14:textId="77777777" w:rsidR="000D7EA2" w:rsidRDefault="000D7EA2">
            <w:pPr>
              <w:pStyle w:val="Compact"/>
            </w:pPr>
            <w:r>
              <w:t>5</w:t>
            </w:r>
          </w:p>
        </w:tc>
        <w:tc>
          <w:tcPr>
            <w:tcW w:w="815" w:type="pct"/>
          </w:tcPr>
          <w:p w14:paraId="7C21722E" w14:textId="77777777" w:rsidR="000D7EA2" w:rsidRDefault="000D7EA2">
            <w:pPr>
              <w:pStyle w:val="Compact"/>
            </w:pPr>
            <w:r>
              <w:t>31/10/2022</w:t>
            </w:r>
          </w:p>
        </w:tc>
        <w:tc>
          <w:tcPr>
            <w:tcW w:w="2002" w:type="pct"/>
          </w:tcPr>
          <w:p w14:paraId="2A263C2F" w14:textId="4A37452E" w:rsidR="000D7EA2" w:rsidRDefault="0002045C">
            <w:r>
              <w:t>Analyzing and interpreting findings</w:t>
            </w:r>
          </w:p>
        </w:tc>
        <w:tc>
          <w:tcPr>
            <w:tcW w:w="987" w:type="pct"/>
          </w:tcPr>
          <w:p w14:paraId="165B094F" w14:textId="77777777" w:rsidR="000D7EA2" w:rsidRDefault="000D7EA2"/>
        </w:tc>
      </w:tr>
      <w:tr w:rsidR="000D7EA2" w14:paraId="7AFD67E7" w14:textId="3D80EC06" w:rsidTr="000D7EA2">
        <w:tc>
          <w:tcPr>
            <w:tcW w:w="670" w:type="pct"/>
            <w:shd w:val="clear" w:color="auto" w:fill="D9D9D9" w:themeFill="background1" w:themeFillShade="D9"/>
          </w:tcPr>
          <w:p w14:paraId="3FD4DFC4" w14:textId="77777777" w:rsidR="000D7EA2" w:rsidRDefault="000D7EA2">
            <w:pPr>
              <w:pStyle w:val="Compact"/>
            </w:pPr>
            <w:r>
              <w:t>10</w:t>
            </w:r>
          </w:p>
        </w:tc>
        <w:tc>
          <w:tcPr>
            <w:tcW w:w="527" w:type="pct"/>
            <w:shd w:val="clear" w:color="auto" w:fill="D9D9D9" w:themeFill="background1" w:themeFillShade="D9"/>
          </w:tcPr>
          <w:p w14:paraId="64993C44" w14:textId="53552377" w:rsidR="000D7EA2" w:rsidRDefault="000D7EA2">
            <w:pPr>
              <w:pStyle w:val="Compact"/>
            </w:pPr>
            <w:r>
              <w:t>6-</w:t>
            </w:r>
          </w:p>
        </w:tc>
        <w:tc>
          <w:tcPr>
            <w:tcW w:w="815" w:type="pct"/>
            <w:shd w:val="clear" w:color="auto" w:fill="D9D9D9" w:themeFill="background1" w:themeFillShade="D9"/>
          </w:tcPr>
          <w:p w14:paraId="65A9E347" w14:textId="77777777" w:rsidR="000D7EA2" w:rsidRDefault="000D7EA2">
            <w:pPr>
              <w:pStyle w:val="Compact"/>
            </w:pPr>
            <w:r>
              <w:t>07/11/2022</w:t>
            </w:r>
          </w:p>
        </w:tc>
        <w:tc>
          <w:tcPr>
            <w:tcW w:w="2002" w:type="pct"/>
            <w:shd w:val="clear" w:color="auto" w:fill="D9D9D9" w:themeFill="background1" w:themeFillShade="D9"/>
          </w:tcPr>
          <w:p w14:paraId="41810E2F" w14:textId="77777777" w:rsidR="000D7EA2" w:rsidRDefault="000D7EA2">
            <w:pPr>
              <w:pStyle w:val="Compact"/>
            </w:pPr>
            <w:r>
              <w:t>Reading/enrichment week</w:t>
            </w:r>
          </w:p>
        </w:tc>
        <w:tc>
          <w:tcPr>
            <w:tcW w:w="987" w:type="pct"/>
            <w:shd w:val="clear" w:color="auto" w:fill="D9D9D9" w:themeFill="background1" w:themeFillShade="D9"/>
          </w:tcPr>
          <w:p w14:paraId="15EB713B" w14:textId="77777777" w:rsidR="000D7EA2" w:rsidRDefault="000D7EA2">
            <w:pPr>
              <w:pStyle w:val="Compact"/>
            </w:pPr>
          </w:p>
        </w:tc>
      </w:tr>
      <w:tr w:rsidR="000D7EA2" w14:paraId="56996044" w14:textId="0463B01D" w:rsidTr="000D7EA2">
        <w:tc>
          <w:tcPr>
            <w:tcW w:w="670" w:type="pct"/>
          </w:tcPr>
          <w:p w14:paraId="668815C8" w14:textId="77777777" w:rsidR="000D7EA2" w:rsidRDefault="000D7EA2">
            <w:pPr>
              <w:pStyle w:val="Compact"/>
            </w:pPr>
            <w:r>
              <w:t>11</w:t>
            </w:r>
          </w:p>
        </w:tc>
        <w:tc>
          <w:tcPr>
            <w:tcW w:w="527" w:type="pct"/>
          </w:tcPr>
          <w:p w14:paraId="0DB88615" w14:textId="77777777" w:rsidR="000D7EA2" w:rsidRDefault="000D7EA2">
            <w:pPr>
              <w:pStyle w:val="Compact"/>
            </w:pPr>
            <w:r>
              <w:t>7</w:t>
            </w:r>
          </w:p>
        </w:tc>
        <w:tc>
          <w:tcPr>
            <w:tcW w:w="815" w:type="pct"/>
          </w:tcPr>
          <w:p w14:paraId="7AFC80BC" w14:textId="77777777" w:rsidR="000D7EA2" w:rsidRDefault="000D7EA2">
            <w:pPr>
              <w:pStyle w:val="Compact"/>
            </w:pPr>
            <w:r>
              <w:t>14/11/2022</w:t>
            </w:r>
          </w:p>
        </w:tc>
        <w:tc>
          <w:tcPr>
            <w:tcW w:w="2002" w:type="pct"/>
          </w:tcPr>
          <w:p w14:paraId="43E39379" w14:textId="024CDBEB" w:rsidR="000D7EA2" w:rsidRDefault="00E577BF">
            <w:r>
              <w:t>Variables and descriptive statistics</w:t>
            </w:r>
          </w:p>
        </w:tc>
        <w:tc>
          <w:tcPr>
            <w:tcW w:w="987" w:type="pct"/>
          </w:tcPr>
          <w:p w14:paraId="7F680D8A" w14:textId="77777777" w:rsidR="000D7EA2" w:rsidRDefault="000D7EA2"/>
        </w:tc>
      </w:tr>
      <w:tr w:rsidR="000D7EA2" w14:paraId="3CA5F781" w14:textId="55DC7280" w:rsidTr="000D7EA2">
        <w:tc>
          <w:tcPr>
            <w:tcW w:w="670" w:type="pct"/>
          </w:tcPr>
          <w:p w14:paraId="550EF628" w14:textId="77777777" w:rsidR="000D7EA2" w:rsidRDefault="000D7EA2">
            <w:pPr>
              <w:pStyle w:val="Compact"/>
            </w:pPr>
            <w:r>
              <w:t>12</w:t>
            </w:r>
          </w:p>
        </w:tc>
        <w:tc>
          <w:tcPr>
            <w:tcW w:w="527" w:type="pct"/>
          </w:tcPr>
          <w:p w14:paraId="3A063420" w14:textId="77777777" w:rsidR="000D7EA2" w:rsidRDefault="000D7EA2">
            <w:pPr>
              <w:pStyle w:val="Compact"/>
            </w:pPr>
            <w:r>
              <w:t>8</w:t>
            </w:r>
          </w:p>
        </w:tc>
        <w:tc>
          <w:tcPr>
            <w:tcW w:w="815" w:type="pct"/>
          </w:tcPr>
          <w:p w14:paraId="1B0A7011" w14:textId="77777777" w:rsidR="000D7EA2" w:rsidRDefault="000D7EA2">
            <w:pPr>
              <w:pStyle w:val="Compact"/>
            </w:pPr>
            <w:r>
              <w:t>21/11/2022</w:t>
            </w:r>
          </w:p>
        </w:tc>
        <w:tc>
          <w:tcPr>
            <w:tcW w:w="2002" w:type="pct"/>
          </w:tcPr>
          <w:p w14:paraId="7A79F7BE" w14:textId="4C40E433" w:rsidR="000D7EA2" w:rsidRDefault="003F518F">
            <w:r>
              <w:t>Modeling continuous outcomes: single predictors</w:t>
            </w:r>
          </w:p>
        </w:tc>
        <w:tc>
          <w:tcPr>
            <w:tcW w:w="987" w:type="pct"/>
          </w:tcPr>
          <w:p w14:paraId="4F1392B6" w14:textId="77777777" w:rsidR="000D7EA2" w:rsidRDefault="000D7EA2" w:rsidP="000D7EA2">
            <w:pPr>
              <w:rPr>
                <w:lang w:val="en-GB"/>
              </w:rPr>
            </w:pPr>
            <w:r w:rsidRPr="000D7EA2">
              <w:rPr>
                <w:lang w:val="en-GB"/>
              </w:rPr>
              <w:t xml:space="preserve">Assignment 1: </w:t>
            </w:r>
          </w:p>
          <w:p w14:paraId="05216CA6" w14:textId="15435558" w:rsidR="000D7EA2" w:rsidRPr="000D7EA2" w:rsidRDefault="000D7EA2" w:rsidP="000D7EA2">
            <w:pPr>
              <w:rPr>
                <w:lang w:val="en-GB"/>
              </w:rPr>
            </w:pPr>
            <w:r w:rsidRPr="000D7EA2">
              <w:rPr>
                <w:lang w:val="en-GB"/>
              </w:rPr>
              <w:t>12 noon, Monday, 21</w:t>
            </w:r>
            <w:r w:rsidRPr="000D7EA2">
              <w:rPr>
                <w:vertAlign w:val="superscript"/>
                <w:lang w:val="en-GB"/>
              </w:rPr>
              <w:t>st</w:t>
            </w:r>
            <w:r w:rsidRPr="000D7EA2">
              <w:rPr>
                <w:lang w:val="en-GB"/>
              </w:rPr>
              <w:t xml:space="preserve"> November 2022</w:t>
            </w:r>
          </w:p>
        </w:tc>
      </w:tr>
      <w:tr w:rsidR="000D7EA2" w14:paraId="3DAD7398" w14:textId="6E51CF1B" w:rsidTr="000D7EA2">
        <w:tc>
          <w:tcPr>
            <w:tcW w:w="670" w:type="pct"/>
          </w:tcPr>
          <w:p w14:paraId="4614D6AC" w14:textId="77777777" w:rsidR="000D7EA2" w:rsidRDefault="000D7EA2">
            <w:pPr>
              <w:pStyle w:val="Compact"/>
            </w:pPr>
            <w:r>
              <w:t>13</w:t>
            </w:r>
          </w:p>
        </w:tc>
        <w:tc>
          <w:tcPr>
            <w:tcW w:w="527" w:type="pct"/>
          </w:tcPr>
          <w:p w14:paraId="287C50EA" w14:textId="77777777" w:rsidR="000D7EA2" w:rsidRDefault="000D7EA2">
            <w:pPr>
              <w:pStyle w:val="Compact"/>
            </w:pPr>
            <w:r>
              <w:t>9</w:t>
            </w:r>
          </w:p>
        </w:tc>
        <w:tc>
          <w:tcPr>
            <w:tcW w:w="815" w:type="pct"/>
          </w:tcPr>
          <w:p w14:paraId="4438DEF9" w14:textId="77777777" w:rsidR="000D7EA2" w:rsidRDefault="000D7EA2">
            <w:pPr>
              <w:pStyle w:val="Compact"/>
            </w:pPr>
            <w:r>
              <w:t>28/11/2022</w:t>
            </w:r>
          </w:p>
        </w:tc>
        <w:tc>
          <w:tcPr>
            <w:tcW w:w="2002" w:type="pct"/>
          </w:tcPr>
          <w:p w14:paraId="54CED89D" w14:textId="3D23CA3B" w:rsidR="000D7EA2" w:rsidRDefault="003F518F">
            <w:r>
              <w:t>Modeling continuous outcomes: multiple predictors</w:t>
            </w:r>
          </w:p>
        </w:tc>
        <w:tc>
          <w:tcPr>
            <w:tcW w:w="987" w:type="pct"/>
          </w:tcPr>
          <w:p w14:paraId="53831E7E" w14:textId="77777777" w:rsidR="000D7EA2" w:rsidRDefault="000D7EA2"/>
        </w:tc>
      </w:tr>
      <w:tr w:rsidR="000D7EA2" w14:paraId="75983581" w14:textId="68359FF6" w:rsidTr="000D7EA2">
        <w:tc>
          <w:tcPr>
            <w:tcW w:w="670" w:type="pct"/>
          </w:tcPr>
          <w:p w14:paraId="423852B4" w14:textId="77777777" w:rsidR="000D7EA2" w:rsidRDefault="000D7EA2">
            <w:pPr>
              <w:pStyle w:val="Compact"/>
            </w:pPr>
            <w:r>
              <w:t>14</w:t>
            </w:r>
          </w:p>
        </w:tc>
        <w:tc>
          <w:tcPr>
            <w:tcW w:w="527" w:type="pct"/>
          </w:tcPr>
          <w:p w14:paraId="05C99DFC" w14:textId="77777777" w:rsidR="000D7EA2" w:rsidRDefault="000D7EA2">
            <w:pPr>
              <w:pStyle w:val="Compact"/>
            </w:pPr>
            <w:r>
              <w:t>10</w:t>
            </w:r>
          </w:p>
        </w:tc>
        <w:tc>
          <w:tcPr>
            <w:tcW w:w="815" w:type="pct"/>
          </w:tcPr>
          <w:p w14:paraId="22BE70D0" w14:textId="77777777" w:rsidR="000D7EA2" w:rsidRDefault="000D7EA2">
            <w:pPr>
              <w:pStyle w:val="Compact"/>
            </w:pPr>
            <w:r>
              <w:t>05/12/2022</w:t>
            </w:r>
          </w:p>
        </w:tc>
        <w:tc>
          <w:tcPr>
            <w:tcW w:w="2002" w:type="pct"/>
          </w:tcPr>
          <w:p w14:paraId="7EFAB21A" w14:textId="40AAD776" w:rsidR="000D7EA2" w:rsidRDefault="003F518F">
            <w:r>
              <w:t>Modeling binary outcomes</w:t>
            </w:r>
          </w:p>
        </w:tc>
        <w:tc>
          <w:tcPr>
            <w:tcW w:w="987" w:type="pct"/>
          </w:tcPr>
          <w:p w14:paraId="6C46988D" w14:textId="77777777" w:rsidR="000D7EA2" w:rsidRDefault="000D7EA2"/>
        </w:tc>
      </w:tr>
      <w:tr w:rsidR="000D7EA2" w14:paraId="1D381CEE" w14:textId="6B57408C" w:rsidTr="000D7EA2">
        <w:tc>
          <w:tcPr>
            <w:tcW w:w="670" w:type="pct"/>
          </w:tcPr>
          <w:p w14:paraId="6B498834" w14:textId="77777777" w:rsidR="000D7EA2" w:rsidRDefault="000D7EA2">
            <w:pPr>
              <w:pStyle w:val="Compact"/>
            </w:pPr>
            <w:r>
              <w:t>15</w:t>
            </w:r>
          </w:p>
        </w:tc>
        <w:tc>
          <w:tcPr>
            <w:tcW w:w="527" w:type="pct"/>
          </w:tcPr>
          <w:p w14:paraId="7EFB13EB" w14:textId="77777777" w:rsidR="000D7EA2" w:rsidRDefault="000D7EA2">
            <w:pPr>
              <w:pStyle w:val="Compact"/>
            </w:pPr>
            <w:r>
              <w:t>11</w:t>
            </w:r>
          </w:p>
        </w:tc>
        <w:tc>
          <w:tcPr>
            <w:tcW w:w="815" w:type="pct"/>
          </w:tcPr>
          <w:p w14:paraId="01382745" w14:textId="77777777" w:rsidR="000D7EA2" w:rsidRDefault="000D7EA2">
            <w:pPr>
              <w:pStyle w:val="Compact"/>
            </w:pPr>
            <w:r>
              <w:t>12/12/2022</w:t>
            </w:r>
          </w:p>
        </w:tc>
        <w:tc>
          <w:tcPr>
            <w:tcW w:w="2002" w:type="pct"/>
          </w:tcPr>
          <w:p w14:paraId="62473025" w14:textId="7D8217AC" w:rsidR="000D7EA2" w:rsidRDefault="007E0F43">
            <w:r>
              <w:t xml:space="preserve">Presenting </w:t>
            </w:r>
            <w:r w:rsidR="00010F80">
              <w:t>quantitative results</w:t>
            </w:r>
          </w:p>
        </w:tc>
        <w:tc>
          <w:tcPr>
            <w:tcW w:w="987" w:type="pct"/>
          </w:tcPr>
          <w:p w14:paraId="0D542749" w14:textId="77777777" w:rsidR="000D7EA2" w:rsidRDefault="000D7EA2"/>
        </w:tc>
      </w:tr>
      <w:tr w:rsidR="000D7EA2" w14:paraId="53C89CB3" w14:textId="77777777" w:rsidTr="000D7EA2">
        <w:tc>
          <w:tcPr>
            <w:tcW w:w="670" w:type="pct"/>
          </w:tcPr>
          <w:p w14:paraId="26412861" w14:textId="3A419C37" w:rsidR="000D7EA2" w:rsidRDefault="000D7EA2">
            <w:pPr>
              <w:pStyle w:val="Compact"/>
            </w:pPr>
            <w:r>
              <w:t>20</w:t>
            </w:r>
          </w:p>
        </w:tc>
        <w:tc>
          <w:tcPr>
            <w:tcW w:w="527" w:type="pct"/>
          </w:tcPr>
          <w:p w14:paraId="2CB6E90E" w14:textId="0212CC5E" w:rsidR="000D7EA2" w:rsidRDefault="000D7EA2">
            <w:pPr>
              <w:pStyle w:val="Compact"/>
            </w:pPr>
            <w:r>
              <w:t>-</w:t>
            </w:r>
          </w:p>
        </w:tc>
        <w:tc>
          <w:tcPr>
            <w:tcW w:w="815" w:type="pct"/>
          </w:tcPr>
          <w:p w14:paraId="0017936F" w14:textId="53397900" w:rsidR="000D7EA2" w:rsidRDefault="000D7EA2">
            <w:pPr>
              <w:pStyle w:val="Compact"/>
            </w:pPr>
            <w:r>
              <w:t>16/01/2023</w:t>
            </w:r>
          </w:p>
        </w:tc>
        <w:tc>
          <w:tcPr>
            <w:tcW w:w="2002" w:type="pct"/>
          </w:tcPr>
          <w:p w14:paraId="237FB888" w14:textId="77777777" w:rsidR="000D7EA2" w:rsidRDefault="000D7EA2"/>
        </w:tc>
        <w:tc>
          <w:tcPr>
            <w:tcW w:w="987" w:type="pct"/>
          </w:tcPr>
          <w:p w14:paraId="26D62AC6" w14:textId="77777777" w:rsidR="000D7EA2" w:rsidRDefault="000D7EA2" w:rsidP="000D7EA2">
            <w:pPr>
              <w:rPr>
                <w:lang w:val="en-GB"/>
              </w:rPr>
            </w:pPr>
            <w:r w:rsidRPr="000D7EA2">
              <w:rPr>
                <w:lang w:val="en-GB"/>
              </w:rPr>
              <w:t xml:space="preserve">Assignment 2: </w:t>
            </w:r>
          </w:p>
          <w:p w14:paraId="75D6FD84" w14:textId="01AEB804" w:rsidR="000D7EA2" w:rsidRPr="000D7EA2" w:rsidRDefault="000D7EA2" w:rsidP="000D7EA2">
            <w:pPr>
              <w:rPr>
                <w:lang w:val="en-GB"/>
              </w:rPr>
            </w:pPr>
            <w:r w:rsidRPr="000D7EA2">
              <w:rPr>
                <w:lang w:val="en-GB"/>
              </w:rPr>
              <w:t>12 noon, Monday, 16</w:t>
            </w:r>
            <w:r w:rsidRPr="000D7EA2">
              <w:rPr>
                <w:vertAlign w:val="superscript"/>
                <w:lang w:val="en-GB"/>
              </w:rPr>
              <w:t>th</w:t>
            </w:r>
            <w:r w:rsidRPr="000D7EA2">
              <w:rPr>
                <w:lang w:val="en-GB"/>
              </w:rPr>
              <w:t xml:space="preserve"> January 2023</w:t>
            </w:r>
          </w:p>
        </w:tc>
      </w:tr>
    </w:tbl>
    <w:p w14:paraId="6FEDB872" w14:textId="4AE17E90" w:rsidR="0044097F" w:rsidRDefault="0044097F" w:rsidP="00B10F20">
      <w:pPr>
        <w:pStyle w:val="BodyText"/>
      </w:pPr>
      <w:bookmarkStart w:id="2" w:name="subtitle-here"/>
    </w:p>
    <w:p w14:paraId="0A69D128" w14:textId="77777777" w:rsidR="00305E11" w:rsidRDefault="00305E11" w:rsidP="00305E11">
      <w:pPr>
        <w:pStyle w:val="Heading1"/>
      </w:pPr>
      <w:r>
        <w:t>Readings</w:t>
      </w:r>
    </w:p>
    <w:p w14:paraId="2D2EDCEE" w14:textId="18EE450D" w:rsidR="002C6612" w:rsidRDefault="00180D5F" w:rsidP="00180D5F">
      <w:pPr>
        <w:pStyle w:val="BodyText"/>
      </w:pPr>
      <w:r w:rsidRPr="00180D5F">
        <w:t>There are many general textbooks you can use to get a basic overview of research methods</w:t>
      </w:r>
      <w:r w:rsidR="00485123">
        <w:t xml:space="preserve"> for social scientists</w:t>
      </w:r>
      <w:r w:rsidR="00BB452D">
        <w:t xml:space="preserve">. A </w:t>
      </w:r>
      <w:r w:rsidR="00485123">
        <w:t>library catalogue search on “</w:t>
      </w:r>
      <w:hyperlink r:id="rId8" w:history="1">
        <w:r w:rsidR="00485123" w:rsidRPr="00485123">
          <w:rPr>
            <w:rStyle w:val="Hyperlink"/>
            <w:sz w:val="22"/>
            <w:szCs w:val="22"/>
          </w:rPr>
          <w:t>social rese</w:t>
        </w:r>
        <w:r w:rsidR="00485123" w:rsidRPr="00485123">
          <w:rPr>
            <w:rStyle w:val="Hyperlink"/>
            <w:sz w:val="22"/>
            <w:szCs w:val="22"/>
          </w:rPr>
          <w:t>a</w:t>
        </w:r>
        <w:r w:rsidR="00485123" w:rsidRPr="00485123">
          <w:rPr>
            <w:rStyle w:val="Hyperlink"/>
            <w:sz w:val="22"/>
            <w:szCs w:val="22"/>
          </w:rPr>
          <w:t>rch methods</w:t>
        </w:r>
      </w:hyperlink>
      <w:r w:rsidR="00485123">
        <w:t>” throws up 88 books, 63 with full text available online. These generic textbooks usually present various research methods</w:t>
      </w:r>
      <w:r w:rsidR="00BA6752">
        <w:t xml:space="preserve">, </w:t>
      </w:r>
      <w:r w:rsidR="00485123">
        <w:t>concepts</w:t>
      </w:r>
      <w:r w:rsidR="00BA6752">
        <w:t xml:space="preserve"> and definitions</w:t>
      </w:r>
      <w:r w:rsidR="00485123">
        <w:t xml:space="preserve"> in a prescriptive and (usually) dull manner. Three of the most popular ones are:</w:t>
      </w:r>
    </w:p>
    <w:p w14:paraId="014B0A5C" w14:textId="27A68A32" w:rsidR="00BA6752" w:rsidRPr="003347A1" w:rsidRDefault="00BA6752" w:rsidP="00BA6752">
      <w:pPr>
        <w:pStyle w:val="ListParagraph"/>
        <w:numPr>
          <w:ilvl w:val="0"/>
          <w:numId w:val="19"/>
        </w:numPr>
        <w:spacing w:line="240" w:lineRule="auto"/>
        <w:jc w:val="left"/>
        <w:rPr>
          <w:rFonts w:ascii="Times New Roman" w:eastAsia="Times New Roman" w:hAnsi="Times New Roman" w:cs="Times New Roman"/>
          <w:lang w:val="en-GB" w:eastAsia="en-GB"/>
        </w:rPr>
      </w:pPr>
      <w:r w:rsidRPr="003347A1">
        <w:rPr>
          <w:rFonts w:ascii="Times New Roman" w:eastAsia="Times New Roman" w:hAnsi="Times New Roman" w:cs="Times New Roman"/>
          <w:lang w:val="en-GB" w:eastAsia="en-GB"/>
        </w:rPr>
        <w:lastRenderedPageBreak/>
        <w:t xml:space="preserve">Babbie, E.R. (2021) </w:t>
      </w:r>
      <w:r w:rsidRPr="003347A1">
        <w:rPr>
          <w:rFonts w:ascii="Times New Roman" w:eastAsia="Times New Roman" w:hAnsi="Times New Roman" w:cs="Times New Roman"/>
          <w:i/>
          <w:iCs/>
          <w:lang w:val="en-GB" w:eastAsia="en-GB"/>
        </w:rPr>
        <w:t>The practice of social research</w:t>
      </w: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. </w:t>
      </w:r>
      <w:r w:rsidRPr="003347A1">
        <w:rPr>
          <w:rFonts w:ascii="Times New Roman" w:eastAsia="Times New Roman" w:hAnsi="Times New Roman" w:cs="Times New Roman"/>
          <w:lang w:val="en-GB" w:eastAsia="en-GB"/>
        </w:rPr>
        <w:t>15</w:t>
      </w:r>
      <w:r w:rsidRPr="003347A1">
        <w:rPr>
          <w:rFonts w:ascii="Times New Roman" w:eastAsia="Times New Roman" w:hAnsi="Times New Roman" w:cs="Times New Roman"/>
          <w:vertAlign w:val="superscript"/>
          <w:lang w:val="en-GB" w:eastAsia="en-GB"/>
        </w:rPr>
        <w:t>th</w:t>
      </w: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Pr="003347A1">
        <w:rPr>
          <w:rFonts w:ascii="Times New Roman" w:eastAsia="Times New Roman" w:hAnsi="Times New Roman" w:cs="Times New Roman"/>
          <w:lang w:val="en-GB" w:eastAsia="en-GB"/>
        </w:rPr>
        <w:t>edition. Boston, MA: Cengage.</w:t>
      </w:r>
    </w:p>
    <w:p w14:paraId="36D91B87" w14:textId="43AA4686" w:rsidR="00BA6752" w:rsidRPr="003347A1" w:rsidRDefault="00BA6752" w:rsidP="00BA6752">
      <w:pPr>
        <w:pStyle w:val="ListParagraph"/>
        <w:numPr>
          <w:ilvl w:val="0"/>
          <w:numId w:val="19"/>
        </w:numPr>
        <w:spacing w:line="240" w:lineRule="auto"/>
        <w:jc w:val="left"/>
        <w:rPr>
          <w:rFonts w:ascii="Times New Roman" w:eastAsia="Times New Roman" w:hAnsi="Times New Roman" w:cs="Times New Roman"/>
          <w:lang w:val="en-GB" w:eastAsia="en-GB"/>
        </w:rPr>
      </w:pP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Bryman, A. (2016) </w:t>
      </w:r>
      <w:r w:rsidRPr="003347A1">
        <w:rPr>
          <w:rFonts w:ascii="Times New Roman" w:eastAsia="Times New Roman" w:hAnsi="Times New Roman" w:cs="Times New Roman"/>
          <w:i/>
          <w:iCs/>
          <w:lang w:val="en-GB" w:eastAsia="en-GB"/>
        </w:rPr>
        <w:t>Social research methods</w:t>
      </w: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. </w:t>
      </w:r>
      <w:r w:rsidRPr="003347A1">
        <w:rPr>
          <w:rFonts w:ascii="Times New Roman" w:eastAsia="Times New Roman" w:hAnsi="Times New Roman" w:cs="Times New Roman"/>
          <w:lang w:val="en-GB" w:eastAsia="en-GB"/>
        </w:rPr>
        <w:t>5</w:t>
      </w:r>
      <w:r w:rsidRPr="003347A1">
        <w:rPr>
          <w:rFonts w:ascii="Times New Roman" w:eastAsia="Times New Roman" w:hAnsi="Times New Roman" w:cs="Times New Roman"/>
          <w:vertAlign w:val="superscript"/>
          <w:lang w:val="en-GB" w:eastAsia="en-GB"/>
        </w:rPr>
        <w:t>th</w:t>
      </w: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Pr="003347A1">
        <w:rPr>
          <w:rFonts w:ascii="Times New Roman" w:eastAsia="Times New Roman" w:hAnsi="Times New Roman" w:cs="Times New Roman"/>
          <w:lang w:val="en-GB" w:eastAsia="en-GB"/>
        </w:rPr>
        <w:t>e</w:t>
      </w:r>
      <w:r w:rsidRPr="003347A1">
        <w:rPr>
          <w:rFonts w:ascii="Times New Roman" w:eastAsia="Times New Roman" w:hAnsi="Times New Roman" w:cs="Times New Roman"/>
          <w:lang w:val="en-GB" w:eastAsia="en-GB"/>
        </w:rPr>
        <w:t>dition. Oxford and New York: Oxford University Press.</w:t>
      </w:r>
    </w:p>
    <w:p w14:paraId="5E830E5B" w14:textId="1513B64E" w:rsidR="00526FBC" w:rsidRPr="003347A1" w:rsidRDefault="00BA6752" w:rsidP="00180D5F">
      <w:pPr>
        <w:pStyle w:val="ListParagraph"/>
        <w:numPr>
          <w:ilvl w:val="0"/>
          <w:numId w:val="19"/>
        </w:numPr>
        <w:spacing w:after="0" w:line="240" w:lineRule="auto"/>
        <w:jc w:val="left"/>
        <w:rPr>
          <w:rFonts w:ascii="Times New Roman" w:eastAsia="Times New Roman" w:hAnsi="Times New Roman" w:cs="Times New Roman"/>
          <w:lang w:val="en-GB" w:eastAsia="en-GB"/>
        </w:rPr>
      </w:pPr>
      <w:r w:rsidRPr="003347A1">
        <w:rPr>
          <w:rFonts w:ascii="Times New Roman" w:eastAsia="Times New Roman" w:hAnsi="Times New Roman" w:cs="Times New Roman"/>
          <w:lang w:val="en-GB" w:eastAsia="en-GB"/>
        </w:rPr>
        <w:t>Neuman, W.</w:t>
      </w:r>
      <w:r w:rsidRPr="003347A1">
        <w:rPr>
          <w:rFonts w:ascii="Times New Roman" w:eastAsia="Times New Roman" w:hAnsi="Times New Roman" w:cs="Times New Roman"/>
          <w:lang w:val="en-GB" w:eastAsia="en-GB"/>
        </w:rPr>
        <w:t>L.</w:t>
      </w: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 (2014) </w:t>
      </w:r>
      <w:r w:rsidRPr="003347A1">
        <w:rPr>
          <w:rFonts w:ascii="Times New Roman" w:eastAsia="Times New Roman" w:hAnsi="Times New Roman" w:cs="Times New Roman"/>
          <w:i/>
          <w:iCs/>
          <w:lang w:val="en-GB" w:eastAsia="en-GB"/>
        </w:rPr>
        <w:t>Social research methods: qualitative and quantitative approaches</w:t>
      </w: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. </w:t>
      </w:r>
      <w:r w:rsidRPr="003347A1">
        <w:rPr>
          <w:rFonts w:ascii="Times New Roman" w:eastAsia="Times New Roman" w:hAnsi="Times New Roman" w:cs="Times New Roman"/>
          <w:lang w:val="en-GB" w:eastAsia="en-GB"/>
        </w:rPr>
        <w:t>7</w:t>
      </w:r>
      <w:r w:rsidRPr="003347A1">
        <w:rPr>
          <w:rFonts w:ascii="Times New Roman" w:eastAsia="Times New Roman" w:hAnsi="Times New Roman" w:cs="Times New Roman"/>
          <w:vertAlign w:val="superscript"/>
          <w:lang w:val="en-GB" w:eastAsia="en-GB"/>
        </w:rPr>
        <w:t>th</w:t>
      </w:r>
      <w:r w:rsidRPr="003347A1">
        <w:rPr>
          <w:rFonts w:ascii="Times New Roman" w:eastAsia="Times New Roman" w:hAnsi="Times New Roman" w:cs="Times New Roman"/>
          <w:lang w:val="en-GB" w:eastAsia="en-GB"/>
        </w:rPr>
        <w:t xml:space="preserve"> </w:t>
      </w:r>
      <w:r w:rsidRPr="003347A1">
        <w:rPr>
          <w:rFonts w:ascii="Times New Roman" w:eastAsia="Times New Roman" w:hAnsi="Times New Roman" w:cs="Times New Roman"/>
          <w:lang w:val="en-GB" w:eastAsia="en-GB"/>
        </w:rPr>
        <w:t>ed</w:t>
      </w:r>
      <w:r w:rsidRPr="003347A1">
        <w:rPr>
          <w:rFonts w:ascii="Times New Roman" w:eastAsia="Times New Roman" w:hAnsi="Times New Roman" w:cs="Times New Roman"/>
          <w:lang w:val="en-GB" w:eastAsia="en-GB"/>
        </w:rPr>
        <w:t>ition</w:t>
      </w:r>
      <w:r w:rsidRPr="003347A1">
        <w:rPr>
          <w:rFonts w:ascii="Times New Roman" w:eastAsia="Times New Roman" w:hAnsi="Times New Roman" w:cs="Times New Roman"/>
          <w:lang w:val="en-GB" w:eastAsia="en-GB"/>
        </w:rPr>
        <w:t>. Harlow: Pearson</w:t>
      </w:r>
      <w:r w:rsidRPr="003347A1">
        <w:rPr>
          <w:rFonts w:ascii="Times New Roman" w:eastAsia="Times New Roman" w:hAnsi="Times New Roman" w:cs="Times New Roman"/>
          <w:lang w:val="en-GB" w:eastAsia="en-GB"/>
        </w:rPr>
        <w:t>.</w:t>
      </w:r>
    </w:p>
    <w:p w14:paraId="02179F6B" w14:textId="77777777" w:rsidR="00526FBC" w:rsidRDefault="00BA6752" w:rsidP="00526FBC">
      <w:pPr>
        <w:pStyle w:val="BodyText"/>
      </w:pPr>
      <w:r>
        <w:t xml:space="preserve">You can always refer to one of these textbooks to read about a specific method, </w:t>
      </w:r>
      <w:r w:rsidR="00526FBC">
        <w:t>or</w:t>
      </w:r>
      <w:r>
        <w:t xml:space="preserve"> if you want to search up </w:t>
      </w:r>
      <w:r w:rsidR="00526FBC">
        <w:t>a definition, you can look at:</w:t>
      </w:r>
    </w:p>
    <w:p w14:paraId="79610608" w14:textId="397DB007" w:rsidR="00485123" w:rsidRDefault="00526FBC" w:rsidP="00526FBC">
      <w:pPr>
        <w:pStyle w:val="BodyText"/>
        <w:numPr>
          <w:ilvl w:val="0"/>
          <w:numId w:val="20"/>
        </w:numPr>
      </w:pPr>
      <w:proofErr w:type="spellStart"/>
      <w:r>
        <w:t>Jupp</w:t>
      </w:r>
      <w:proofErr w:type="spellEnd"/>
      <w:r>
        <w:t xml:space="preserve">, V. (2006) </w:t>
      </w:r>
      <w:hyperlink r:id="rId9" w:history="1">
        <w:r w:rsidRPr="00526FBC">
          <w:rPr>
            <w:rStyle w:val="Hyperlink"/>
            <w:sz w:val="22"/>
            <w:szCs w:val="22"/>
          </w:rPr>
          <w:t>The SAGE dictionary of s</w:t>
        </w:r>
        <w:r w:rsidRPr="00526FBC">
          <w:rPr>
            <w:rStyle w:val="Hyperlink"/>
            <w:sz w:val="22"/>
            <w:szCs w:val="22"/>
          </w:rPr>
          <w:t>o</w:t>
        </w:r>
        <w:r w:rsidRPr="00526FBC">
          <w:rPr>
            <w:rStyle w:val="Hyperlink"/>
            <w:sz w:val="22"/>
            <w:szCs w:val="22"/>
          </w:rPr>
          <w:t>cial research methods</w:t>
        </w:r>
      </w:hyperlink>
      <w:r>
        <w:t>. London: SAGE.</w:t>
      </w:r>
    </w:p>
    <w:p w14:paraId="5CAE1EEE" w14:textId="77777777" w:rsidR="00526FBC" w:rsidRDefault="00526FBC" w:rsidP="00526FBC">
      <w:pPr>
        <w:pStyle w:val="BodyText"/>
      </w:pPr>
    </w:p>
    <w:p w14:paraId="74A372B1" w14:textId="3D73D7B4" w:rsidR="00485123" w:rsidRDefault="00485123" w:rsidP="00180D5F">
      <w:pPr>
        <w:pStyle w:val="BodyText"/>
      </w:pPr>
    </w:p>
    <w:p w14:paraId="2026E158" w14:textId="77777777" w:rsidR="00485123" w:rsidRDefault="00485123" w:rsidP="00180D5F">
      <w:pPr>
        <w:pStyle w:val="BodyText"/>
      </w:pPr>
    </w:p>
    <w:p w14:paraId="60D86192" w14:textId="0A0951C1" w:rsidR="002C6612" w:rsidRDefault="002C6612" w:rsidP="00180D5F">
      <w:pPr>
        <w:pStyle w:val="BodyText"/>
      </w:pPr>
      <w:r>
        <w:t>Core readings:</w:t>
      </w:r>
    </w:p>
    <w:p w14:paraId="776B4C44" w14:textId="283AA64C" w:rsidR="00992696" w:rsidRPr="00992696" w:rsidRDefault="00925C30" w:rsidP="00992696">
      <w:pPr>
        <w:pStyle w:val="ListParagraph"/>
        <w:numPr>
          <w:ilvl w:val="0"/>
          <w:numId w:val="8"/>
        </w:numPr>
        <w:spacing w:after="0"/>
        <w:rPr>
          <w:rFonts w:ascii="Times New Roman" w:eastAsia="Times New Roman" w:hAnsi="Times New Roman" w:cs="Times New Roman"/>
          <w:lang w:val="en-GB" w:eastAsia="ja-JP"/>
        </w:rPr>
      </w:pPr>
      <w:proofErr w:type="spellStart"/>
      <w:r w:rsidRPr="00925C30">
        <w:rPr>
          <w:rFonts w:ascii="Times New Roman" w:eastAsia="Times New Roman" w:hAnsi="Times New Roman" w:cs="Times New Roman"/>
          <w:lang w:val="en-GB" w:eastAsia="ja-JP"/>
        </w:rPr>
        <w:t>Luker</w:t>
      </w:r>
      <w:proofErr w:type="spellEnd"/>
      <w:r w:rsidRPr="00925C30">
        <w:rPr>
          <w:rFonts w:ascii="Times New Roman" w:eastAsia="Times New Roman" w:hAnsi="Times New Roman" w:cs="Times New Roman"/>
          <w:lang w:val="en-GB" w:eastAsia="ja-JP"/>
        </w:rPr>
        <w:t xml:space="preserve">, K. (2008) </w:t>
      </w:r>
      <w:r w:rsidRPr="00925C30">
        <w:rPr>
          <w:rFonts w:ascii="Times New Roman" w:eastAsia="Times New Roman" w:hAnsi="Times New Roman" w:cs="Times New Roman"/>
          <w:i/>
          <w:iCs/>
          <w:lang w:val="en-GB" w:eastAsia="ja-JP"/>
        </w:rPr>
        <w:t>Salsa Dancing into the Social Sciences: Research in an Age of Info-glut</w:t>
      </w:r>
      <w:r w:rsidRPr="00925C30">
        <w:rPr>
          <w:rFonts w:ascii="Times New Roman" w:eastAsia="Times New Roman" w:hAnsi="Times New Roman" w:cs="Times New Roman"/>
          <w:lang w:val="en-GB" w:eastAsia="ja-JP"/>
        </w:rPr>
        <w:t>. Cambridge, MA: Harvard University Press.</w:t>
      </w:r>
    </w:p>
    <w:p w14:paraId="2292033A" w14:textId="7F9F3BC6" w:rsidR="00D9674C" w:rsidRDefault="00992696" w:rsidP="00992696">
      <w:pPr>
        <w:pStyle w:val="ListParagraph"/>
        <w:numPr>
          <w:ilvl w:val="0"/>
          <w:numId w:val="8"/>
        </w:numPr>
      </w:pPr>
      <w:r>
        <w:t xml:space="preserve">Gelman, A., Hill, J. and </w:t>
      </w:r>
      <w:proofErr w:type="spellStart"/>
      <w:r>
        <w:t>Vehtari</w:t>
      </w:r>
      <w:proofErr w:type="spellEnd"/>
      <w:r>
        <w:t xml:space="preserve">, A. (2020) </w:t>
      </w:r>
      <w:r w:rsidRPr="00992696">
        <w:rPr>
          <w:i/>
          <w:iCs/>
        </w:rPr>
        <w:t>Regression and other stories</w:t>
      </w:r>
      <w:r>
        <w:t>. Cambridge: Cambridge University Press.</w:t>
      </w:r>
    </w:p>
    <w:p w14:paraId="1AC50D46" w14:textId="77777777" w:rsidR="00992696" w:rsidRDefault="00992696" w:rsidP="00992696">
      <w:pPr>
        <w:pStyle w:val="ListParagraph"/>
        <w:numPr>
          <w:ilvl w:val="0"/>
          <w:numId w:val="8"/>
        </w:numPr>
        <w:jc w:val="left"/>
      </w:pPr>
    </w:p>
    <w:p w14:paraId="102128A0" w14:textId="63202B1C" w:rsidR="002C6612" w:rsidRDefault="002C6612" w:rsidP="00180D5F">
      <w:pPr>
        <w:pStyle w:val="BodyText"/>
      </w:pPr>
    </w:p>
    <w:p w14:paraId="6422B8B9" w14:textId="6FF66420" w:rsidR="002C6612" w:rsidRDefault="002C6612" w:rsidP="00180D5F">
      <w:pPr>
        <w:pStyle w:val="BodyText"/>
      </w:pPr>
      <w:r>
        <w:t>Secondary readings:</w:t>
      </w:r>
    </w:p>
    <w:p w14:paraId="5A6C224C" w14:textId="67D1303B" w:rsidR="00F55923" w:rsidRDefault="00F55923" w:rsidP="00180D5F">
      <w:pPr>
        <w:pStyle w:val="BodyText"/>
      </w:pPr>
    </w:p>
    <w:p w14:paraId="094D8FBD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Babbie, E.R.</w:t>
      </w:r>
      <w:r w:rsidRPr="0024140F">
        <w:rPr>
          <w:lang w:val="en-GB"/>
        </w:rPr>
        <w:t xml:space="preserve"> 2021 </w:t>
      </w:r>
      <w:r w:rsidRPr="0024140F">
        <w:rPr>
          <w:i/>
          <w:iCs/>
          <w:lang w:val="en-GB"/>
        </w:rPr>
        <w:t>The practice of social research</w:t>
      </w:r>
      <w:r w:rsidRPr="0024140F">
        <w:rPr>
          <w:lang w:val="en-GB"/>
        </w:rPr>
        <w:t xml:space="preserve"> Fifteenth edition., Boston, MA: Cengage.</w:t>
      </w:r>
    </w:p>
    <w:p w14:paraId="7F8FEEDE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Brinkmann, S.</w:t>
      </w:r>
      <w:r w:rsidRPr="0024140F">
        <w:rPr>
          <w:lang w:val="en-GB"/>
        </w:rPr>
        <w:t xml:space="preserve"> 2014 ‘Doing Without Data’, </w:t>
      </w:r>
      <w:r w:rsidRPr="0024140F">
        <w:rPr>
          <w:i/>
          <w:iCs/>
          <w:lang w:val="en-GB"/>
        </w:rPr>
        <w:t>Qualitative Inquiry</w:t>
      </w:r>
      <w:r w:rsidRPr="0024140F">
        <w:rPr>
          <w:lang w:val="en-GB"/>
        </w:rPr>
        <w:t xml:space="preserve"> 20(6): p.720–725.</w:t>
      </w:r>
    </w:p>
    <w:p w14:paraId="4FCBB71B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Bryman, A.</w:t>
      </w:r>
      <w:r w:rsidRPr="0024140F">
        <w:rPr>
          <w:lang w:val="en-GB"/>
        </w:rPr>
        <w:t xml:space="preserve"> 2016 </w:t>
      </w:r>
      <w:r w:rsidRPr="0024140F">
        <w:rPr>
          <w:i/>
          <w:iCs/>
          <w:lang w:val="en-GB"/>
        </w:rPr>
        <w:t>Social research methods</w:t>
      </w:r>
      <w:r w:rsidRPr="0024140F">
        <w:rPr>
          <w:lang w:val="en-GB"/>
        </w:rPr>
        <w:t xml:space="preserve"> Fifth Edition., Oxford and New York: Oxford University Press.</w:t>
      </w:r>
    </w:p>
    <w:p w14:paraId="553C5568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Byrne, D.S.</w:t>
      </w:r>
      <w:r w:rsidRPr="0024140F">
        <w:rPr>
          <w:lang w:val="en-GB"/>
        </w:rPr>
        <w:t xml:space="preserve"> 2002 </w:t>
      </w:r>
      <w:r w:rsidRPr="0024140F">
        <w:rPr>
          <w:i/>
          <w:iCs/>
          <w:lang w:val="en-GB"/>
        </w:rPr>
        <w:t>Interpreting quantitative data</w:t>
      </w:r>
      <w:r w:rsidRPr="0024140F">
        <w:rPr>
          <w:lang w:val="en-GB"/>
        </w:rPr>
        <w:t xml:space="preserve">, </w:t>
      </w:r>
      <w:proofErr w:type="gramStart"/>
      <w:r w:rsidRPr="0024140F">
        <w:rPr>
          <w:lang w:val="en-GB"/>
        </w:rPr>
        <w:t>London ;</w:t>
      </w:r>
      <w:proofErr w:type="gramEnd"/>
      <w:r w:rsidRPr="0024140F">
        <w:rPr>
          <w:lang w:val="en-GB"/>
        </w:rPr>
        <w:t xml:space="preserve"> Thousand Oaks, Calif: SAGE.</w:t>
      </w:r>
    </w:p>
    <w:p w14:paraId="06A56561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Emerson, R.M.</w:t>
      </w:r>
      <w:r w:rsidRPr="0024140F">
        <w:rPr>
          <w:lang w:val="en-GB"/>
        </w:rPr>
        <w:t xml:space="preserve">, </w:t>
      </w:r>
      <w:proofErr w:type="spellStart"/>
      <w:r w:rsidRPr="0024140F">
        <w:rPr>
          <w:b/>
          <w:bCs/>
          <w:lang w:val="en-GB"/>
        </w:rPr>
        <w:t>Fretz</w:t>
      </w:r>
      <w:proofErr w:type="spellEnd"/>
      <w:r w:rsidRPr="0024140F">
        <w:rPr>
          <w:b/>
          <w:bCs/>
          <w:lang w:val="en-GB"/>
        </w:rPr>
        <w:t>, R.I.</w:t>
      </w:r>
      <w:r w:rsidRPr="0024140F">
        <w:rPr>
          <w:lang w:val="en-GB"/>
        </w:rPr>
        <w:t xml:space="preserve"> and </w:t>
      </w:r>
      <w:r w:rsidRPr="0024140F">
        <w:rPr>
          <w:b/>
          <w:bCs/>
          <w:lang w:val="en-GB"/>
        </w:rPr>
        <w:t>Shaw, L.L.</w:t>
      </w:r>
      <w:r w:rsidRPr="0024140F">
        <w:rPr>
          <w:lang w:val="en-GB"/>
        </w:rPr>
        <w:t xml:space="preserve"> 2011 </w:t>
      </w:r>
      <w:r w:rsidRPr="0024140F">
        <w:rPr>
          <w:i/>
          <w:iCs/>
          <w:lang w:val="en-GB"/>
        </w:rPr>
        <w:t>Writing ethnographic fieldnotes</w:t>
      </w:r>
      <w:r w:rsidRPr="0024140F">
        <w:rPr>
          <w:lang w:val="en-GB"/>
        </w:rPr>
        <w:t xml:space="preserve"> 2nd ed., Chicago: The University of Chicago Press.</w:t>
      </w:r>
    </w:p>
    <w:p w14:paraId="122EF19D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Fairfield, T.</w:t>
      </w:r>
      <w:r w:rsidRPr="0024140F">
        <w:rPr>
          <w:lang w:val="en-GB"/>
        </w:rPr>
        <w:t xml:space="preserve"> and </w:t>
      </w:r>
      <w:r w:rsidRPr="0024140F">
        <w:rPr>
          <w:b/>
          <w:bCs/>
          <w:lang w:val="en-GB"/>
        </w:rPr>
        <w:t>Charman, A.</w:t>
      </w:r>
      <w:r w:rsidRPr="0024140F">
        <w:rPr>
          <w:lang w:val="en-GB"/>
        </w:rPr>
        <w:t xml:space="preserve"> 2022 </w:t>
      </w:r>
      <w:r w:rsidRPr="0024140F">
        <w:rPr>
          <w:i/>
          <w:iCs/>
          <w:lang w:val="en-GB"/>
        </w:rPr>
        <w:t>Social inquiry and Bayesian inference: rethinking qualitative research</w:t>
      </w:r>
      <w:r w:rsidRPr="0024140F">
        <w:rPr>
          <w:lang w:val="en-GB"/>
        </w:rPr>
        <w:t>, Cambridge, United Kingdom New York, NY, USA Port Melbourne, VIC, Australia New Delhi, India Singapore: Cambridge University Press.</w:t>
      </w:r>
    </w:p>
    <w:p w14:paraId="2DF7D06E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Gerson, K.</w:t>
      </w:r>
      <w:r w:rsidRPr="0024140F">
        <w:rPr>
          <w:lang w:val="en-GB"/>
        </w:rPr>
        <w:t xml:space="preserve"> and </w:t>
      </w:r>
      <w:proofErr w:type="spellStart"/>
      <w:r w:rsidRPr="0024140F">
        <w:rPr>
          <w:b/>
          <w:bCs/>
          <w:lang w:val="en-GB"/>
        </w:rPr>
        <w:t>Damaske</w:t>
      </w:r>
      <w:proofErr w:type="spellEnd"/>
      <w:r w:rsidRPr="0024140F">
        <w:rPr>
          <w:b/>
          <w:bCs/>
          <w:lang w:val="en-GB"/>
        </w:rPr>
        <w:t>, S.</w:t>
      </w:r>
      <w:r w:rsidRPr="0024140F">
        <w:rPr>
          <w:lang w:val="en-GB"/>
        </w:rPr>
        <w:t xml:space="preserve"> 2020 </w:t>
      </w:r>
      <w:r w:rsidRPr="0024140F">
        <w:rPr>
          <w:i/>
          <w:iCs/>
          <w:lang w:val="en-GB"/>
        </w:rPr>
        <w:t>The science and art of interviewing</w:t>
      </w:r>
      <w:r w:rsidRPr="0024140F">
        <w:rPr>
          <w:lang w:val="en-GB"/>
        </w:rPr>
        <w:t>, New York: Oxford University Press.</w:t>
      </w:r>
    </w:p>
    <w:p w14:paraId="1703CEE0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Hacking, I.</w:t>
      </w:r>
      <w:r w:rsidRPr="0024140F">
        <w:rPr>
          <w:lang w:val="en-GB"/>
        </w:rPr>
        <w:t xml:space="preserve"> 1999 </w:t>
      </w:r>
      <w:r w:rsidRPr="0024140F">
        <w:rPr>
          <w:i/>
          <w:iCs/>
          <w:lang w:val="en-GB"/>
        </w:rPr>
        <w:t xml:space="preserve">The social construction of </w:t>
      </w:r>
      <w:proofErr w:type="gramStart"/>
      <w:r w:rsidRPr="0024140F">
        <w:rPr>
          <w:i/>
          <w:iCs/>
          <w:lang w:val="en-GB"/>
        </w:rPr>
        <w:t>what?</w:t>
      </w:r>
      <w:r w:rsidRPr="0024140F">
        <w:rPr>
          <w:lang w:val="en-GB"/>
        </w:rPr>
        <w:t>,</w:t>
      </w:r>
      <w:proofErr w:type="gramEnd"/>
      <w:r w:rsidRPr="0024140F">
        <w:rPr>
          <w:lang w:val="en-GB"/>
        </w:rPr>
        <w:t xml:space="preserve"> Cambridge, Mass: Harvard University Press.</w:t>
      </w:r>
    </w:p>
    <w:p w14:paraId="082422B9" w14:textId="77777777" w:rsidR="0024140F" w:rsidRPr="0024140F" w:rsidRDefault="0024140F" w:rsidP="0024140F">
      <w:pPr>
        <w:pStyle w:val="BodyText"/>
        <w:rPr>
          <w:lang w:val="en-GB"/>
        </w:rPr>
      </w:pPr>
      <w:proofErr w:type="spellStart"/>
      <w:r w:rsidRPr="0024140F">
        <w:rPr>
          <w:b/>
          <w:bCs/>
          <w:lang w:val="en-GB"/>
        </w:rPr>
        <w:lastRenderedPageBreak/>
        <w:t>Hermanowicz</w:t>
      </w:r>
      <w:proofErr w:type="spellEnd"/>
      <w:r w:rsidRPr="0024140F">
        <w:rPr>
          <w:b/>
          <w:bCs/>
          <w:lang w:val="en-GB"/>
        </w:rPr>
        <w:t>, J.C.</w:t>
      </w:r>
      <w:r w:rsidRPr="0024140F">
        <w:rPr>
          <w:lang w:val="en-GB"/>
        </w:rPr>
        <w:t xml:space="preserve"> 2002 ‘The Great Interview: 25 Strategies for Studying People in Bed’, </w:t>
      </w:r>
      <w:r w:rsidRPr="0024140F">
        <w:rPr>
          <w:i/>
          <w:iCs/>
          <w:lang w:val="en-GB"/>
        </w:rPr>
        <w:t>Qualitative Sociology</w:t>
      </w:r>
      <w:r w:rsidRPr="0024140F">
        <w:rPr>
          <w:lang w:val="en-GB"/>
        </w:rPr>
        <w:t xml:space="preserve"> 25(4): p.479–499.</w:t>
      </w:r>
    </w:p>
    <w:p w14:paraId="6D54C149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Kara, H.</w:t>
      </w:r>
      <w:r w:rsidRPr="0024140F">
        <w:rPr>
          <w:lang w:val="en-GB"/>
        </w:rPr>
        <w:t xml:space="preserve"> 2015 </w:t>
      </w:r>
      <w:r w:rsidRPr="0024140F">
        <w:rPr>
          <w:i/>
          <w:iCs/>
          <w:lang w:val="en-GB"/>
        </w:rPr>
        <w:t>Creative research methods in the social sciences: a practical guide</w:t>
      </w:r>
      <w:r w:rsidRPr="0024140F">
        <w:rPr>
          <w:lang w:val="en-GB"/>
        </w:rPr>
        <w:t>, Bristol: Policy press.</w:t>
      </w:r>
    </w:p>
    <w:p w14:paraId="6788028E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Lareau, A.</w:t>
      </w:r>
      <w:r w:rsidRPr="0024140F">
        <w:rPr>
          <w:lang w:val="en-GB"/>
        </w:rPr>
        <w:t xml:space="preserve"> 2021 </w:t>
      </w:r>
      <w:r w:rsidRPr="0024140F">
        <w:rPr>
          <w:i/>
          <w:iCs/>
          <w:lang w:val="en-GB"/>
        </w:rPr>
        <w:t>Listening to people: a practical guide to interviewing, participant observation, data analysis, and writing it all up</w:t>
      </w:r>
      <w:r w:rsidRPr="0024140F">
        <w:rPr>
          <w:lang w:val="en-GB"/>
        </w:rPr>
        <w:t xml:space="preserve">, </w:t>
      </w:r>
      <w:proofErr w:type="gramStart"/>
      <w:r w:rsidRPr="0024140F">
        <w:rPr>
          <w:lang w:val="en-GB"/>
        </w:rPr>
        <w:t>Chicago ;</w:t>
      </w:r>
      <w:proofErr w:type="gramEnd"/>
      <w:r w:rsidRPr="0024140F">
        <w:rPr>
          <w:lang w:val="en-GB"/>
        </w:rPr>
        <w:t xml:space="preserve"> London: The University of Chicago Press.</w:t>
      </w:r>
    </w:p>
    <w:p w14:paraId="67D6F74C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Neuman, W. Lawrence</w:t>
      </w:r>
      <w:r w:rsidRPr="0024140F">
        <w:rPr>
          <w:lang w:val="en-GB"/>
        </w:rPr>
        <w:t xml:space="preserve"> and </w:t>
      </w:r>
      <w:r w:rsidRPr="0024140F">
        <w:rPr>
          <w:b/>
          <w:bCs/>
          <w:lang w:val="en-GB"/>
        </w:rPr>
        <w:t>Neuman, William Lawrence</w:t>
      </w:r>
      <w:r w:rsidRPr="0024140F">
        <w:rPr>
          <w:lang w:val="en-GB"/>
        </w:rPr>
        <w:t xml:space="preserve"> 2014 </w:t>
      </w:r>
      <w:r w:rsidRPr="0024140F">
        <w:rPr>
          <w:i/>
          <w:iCs/>
          <w:lang w:val="en-GB"/>
        </w:rPr>
        <w:t>Social research methods: qualitative and quantitative approaches</w:t>
      </w:r>
      <w:r w:rsidRPr="0024140F">
        <w:rPr>
          <w:lang w:val="en-GB"/>
        </w:rPr>
        <w:t xml:space="preserve"> 7. ed., Pearson new internat. ed., Harlow: Pearson.</w:t>
      </w:r>
    </w:p>
    <w:p w14:paraId="3CDA0629" w14:textId="77777777" w:rsidR="0024140F" w:rsidRPr="0024140F" w:rsidRDefault="0024140F" w:rsidP="0024140F">
      <w:pPr>
        <w:pStyle w:val="BodyText"/>
        <w:rPr>
          <w:lang w:val="en-GB"/>
        </w:rPr>
      </w:pPr>
      <w:r w:rsidRPr="0024140F">
        <w:rPr>
          <w:b/>
          <w:bCs/>
          <w:lang w:val="en-GB"/>
        </w:rPr>
        <w:t>Ragin, C.C.</w:t>
      </w:r>
      <w:r w:rsidRPr="0024140F">
        <w:rPr>
          <w:lang w:val="en-GB"/>
        </w:rPr>
        <w:t xml:space="preserve"> and </w:t>
      </w:r>
      <w:r w:rsidRPr="0024140F">
        <w:rPr>
          <w:b/>
          <w:bCs/>
          <w:lang w:val="en-GB"/>
        </w:rPr>
        <w:t>Amoroso, L.M.</w:t>
      </w:r>
      <w:r w:rsidRPr="0024140F">
        <w:rPr>
          <w:lang w:val="en-GB"/>
        </w:rPr>
        <w:t xml:space="preserve"> 2011 </w:t>
      </w:r>
      <w:r w:rsidRPr="0024140F">
        <w:rPr>
          <w:i/>
          <w:iCs/>
          <w:lang w:val="en-GB"/>
        </w:rPr>
        <w:t>Constructing social research: the unity and diversity of method</w:t>
      </w:r>
      <w:r w:rsidRPr="0024140F">
        <w:rPr>
          <w:lang w:val="en-GB"/>
        </w:rPr>
        <w:t xml:space="preserve"> 2nd ed., Los Angeles: SAGE Publications.</w:t>
      </w:r>
    </w:p>
    <w:p w14:paraId="5F343859" w14:textId="77777777" w:rsidR="00264EA7" w:rsidRDefault="00264EA7" w:rsidP="00180D5F">
      <w:pPr>
        <w:pStyle w:val="BodyText"/>
      </w:pPr>
    </w:p>
    <w:p w14:paraId="0F249AB6" w14:textId="0A4FFFC1" w:rsidR="002C6612" w:rsidRDefault="002C6612" w:rsidP="00180D5F">
      <w:pPr>
        <w:pStyle w:val="BodyText"/>
      </w:pPr>
    </w:p>
    <w:p w14:paraId="3A13351A" w14:textId="2D4BDCE4" w:rsidR="002C6612" w:rsidRDefault="002C6612" w:rsidP="00180D5F">
      <w:pPr>
        <w:pStyle w:val="BodyText"/>
      </w:pPr>
      <w:r>
        <w:t>Optional readings:</w:t>
      </w:r>
    </w:p>
    <w:p w14:paraId="18C12406" w14:textId="08CF9388" w:rsidR="002C6612" w:rsidRDefault="002C6612" w:rsidP="00180D5F">
      <w:pPr>
        <w:pStyle w:val="BodyText"/>
      </w:pPr>
    </w:p>
    <w:p w14:paraId="1E5B6D93" w14:textId="5F690998" w:rsidR="00411A54" w:rsidRDefault="00411A54" w:rsidP="00180D5F">
      <w:pPr>
        <w:pStyle w:val="BodyText"/>
      </w:pPr>
      <w:r>
        <w:t>Set readings:</w:t>
      </w:r>
    </w:p>
    <w:p w14:paraId="282E2B91" w14:textId="77777777" w:rsidR="002C6612" w:rsidRDefault="002C6612" w:rsidP="00180D5F">
      <w:pPr>
        <w:pStyle w:val="BodyText"/>
      </w:pPr>
    </w:p>
    <w:p w14:paraId="5B9AA2F0" w14:textId="77777777" w:rsidR="002C6612" w:rsidRDefault="002C6612" w:rsidP="00180D5F">
      <w:pPr>
        <w:pStyle w:val="BodyText"/>
      </w:pPr>
    </w:p>
    <w:p w14:paraId="11F8EE9D" w14:textId="77777777" w:rsidR="00180D5F" w:rsidRDefault="00180D5F" w:rsidP="00180D5F">
      <w:pPr>
        <w:pStyle w:val="BodyText"/>
      </w:pPr>
    </w:p>
    <w:p w14:paraId="7A55448F" w14:textId="29473753" w:rsidR="00180D5F" w:rsidRDefault="00180D5F" w:rsidP="00305E11">
      <w:pPr>
        <w:pStyle w:val="BodyText"/>
      </w:pPr>
    </w:p>
    <w:tbl>
      <w:tblPr>
        <w:tblStyle w:val="Table"/>
        <w:tblW w:w="5000" w:type="pct"/>
        <w:tblBorders>
          <w:bottom w:val="single" w:sz="4" w:space="0" w:color="auto"/>
          <w:insideH w:val="single" w:sz="4" w:space="0" w:color="auto"/>
        </w:tblBorders>
        <w:tblLook w:val="0020" w:firstRow="1" w:lastRow="0" w:firstColumn="0" w:lastColumn="0" w:noHBand="0" w:noVBand="0"/>
      </w:tblPr>
      <w:tblGrid>
        <w:gridCol w:w="3158"/>
        <w:gridCol w:w="5906"/>
      </w:tblGrid>
      <w:tr w:rsidR="002C6612" w14:paraId="7984C0E6" w14:textId="77777777" w:rsidTr="002C66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42" w:type="pct"/>
          </w:tcPr>
          <w:p w14:paraId="3DA02807" w14:textId="77777777" w:rsidR="002C6612" w:rsidRPr="002C6612" w:rsidRDefault="002C6612" w:rsidP="00B62D05">
            <w:pPr>
              <w:pStyle w:val="Compact"/>
              <w:rPr>
                <w:b/>
                <w:bCs/>
              </w:rPr>
            </w:pPr>
            <w:r w:rsidRPr="002C6612">
              <w:rPr>
                <w:b/>
                <w:bCs/>
              </w:rPr>
              <w:t>Topic</w:t>
            </w:r>
          </w:p>
        </w:tc>
        <w:tc>
          <w:tcPr>
            <w:tcW w:w="3258" w:type="pct"/>
          </w:tcPr>
          <w:p w14:paraId="442C7B58" w14:textId="53BF8848" w:rsidR="002C6612" w:rsidRPr="002C6612" w:rsidRDefault="002C6612" w:rsidP="00B62D05">
            <w:pPr>
              <w:pStyle w:val="Compact"/>
              <w:rPr>
                <w:b/>
                <w:bCs/>
              </w:rPr>
            </w:pPr>
            <w:r w:rsidRPr="002C6612">
              <w:rPr>
                <w:b/>
                <w:bCs/>
              </w:rPr>
              <w:t>Readings</w:t>
            </w:r>
          </w:p>
        </w:tc>
      </w:tr>
      <w:tr w:rsidR="002C6612" w14:paraId="50FB255C" w14:textId="77777777" w:rsidTr="002C6612">
        <w:tc>
          <w:tcPr>
            <w:tcW w:w="1742" w:type="pct"/>
          </w:tcPr>
          <w:p w14:paraId="74E920E7" w14:textId="77777777" w:rsidR="002C6612" w:rsidRDefault="00000000" w:rsidP="00B62D05">
            <w:pPr>
              <w:pStyle w:val="Compact"/>
            </w:pPr>
            <w:hyperlink w:anchor="_Introduction" w:history="1">
              <w:r w:rsidR="002C6612" w:rsidRPr="007B54C1">
                <w:rPr>
                  <w:rStyle w:val="Hyperlink"/>
                </w:rPr>
                <w:t>Introduction</w:t>
              </w:r>
            </w:hyperlink>
          </w:p>
        </w:tc>
        <w:tc>
          <w:tcPr>
            <w:tcW w:w="3258" w:type="pct"/>
          </w:tcPr>
          <w:p w14:paraId="2EA026BE" w14:textId="77777777" w:rsidR="002C6612" w:rsidRDefault="002C6612" w:rsidP="00B62D05">
            <w:pPr>
              <w:pStyle w:val="Compact"/>
            </w:pPr>
          </w:p>
        </w:tc>
      </w:tr>
      <w:tr w:rsidR="002C6612" w14:paraId="54CB5415" w14:textId="77777777" w:rsidTr="002C6612">
        <w:tc>
          <w:tcPr>
            <w:tcW w:w="1742" w:type="pct"/>
          </w:tcPr>
          <w:p w14:paraId="4DD50832" w14:textId="77777777" w:rsidR="002C6612" w:rsidRDefault="00000000" w:rsidP="00B62D05">
            <w:pPr>
              <w:pStyle w:val="Compact"/>
            </w:pPr>
            <w:hyperlink w:anchor="_Taming_information" w:history="1">
              <w:r w:rsidR="002C6612" w:rsidRPr="007B54C1">
                <w:rPr>
                  <w:rStyle w:val="Hyperlink"/>
                </w:rPr>
                <w:t>Taming information</w:t>
              </w:r>
            </w:hyperlink>
          </w:p>
        </w:tc>
        <w:tc>
          <w:tcPr>
            <w:tcW w:w="3258" w:type="pct"/>
          </w:tcPr>
          <w:p w14:paraId="00A854D6" w14:textId="77777777" w:rsidR="002C6612" w:rsidRDefault="002C6612" w:rsidP="00B62D05">
            <w:pPr>
              <w:pStyle w:val="Compact"/>
            </w:pPr>
          </w:p>
        </w:tc>
      </w:tr>
      <w:tr w:rsidR="002C6612" w14:paraId="2872A34F" w14:textId="77777777" w:rsidTr="002C6612">
        <w:tc>
          <w:tcPr>
            <w:tcW w:w="1742" w:type="pct"/>
          </w:tcPr>
          <w:p w14:paraId="17658844" w14:textId="77777777" w:rsidR="002C6612" w:rsidRDefault="002C6612" w:rsidP="00B62D05"/>
        </w:tc>
        <w:tc>
          <w:tcPr>
            <w:tcW w:w="3258" w:type="pct"/>
          </w:tcPr>
          <w:p w14:paraId="2D296774" w14:textId="77777777" w:rsidR="002C6612" w:rsidRDefault="002C6612" w:rsidP="00B62D05"/>
        </w:tc>
      </w:tr>
      <w:tr w:rsidR="002C6612" w14:paraId="76243C90" w14:textId="77777777" w:rsidTr="002C6612">
        <w:tc>
          <w:tcPr>
            <w:tcW w:w="1742" w:type="pct"/>
          </w:tcPr>
          <w:p w14:paraId="50EFE331" w14:textId="77777777" w:rsidR="002C6612" w:rsidRDefault="002C6612" w:rsidP="00B62D05"/>
        </w:tc>
        <w:tc>
          <w:tcPr>
            <w:tcW w:w="3258" w:type="pct"/>
          </w:tcPr>
          <w:p w14:paraId="1DEBB24F" w14:textId="77777777" w:rsidR="002C6612" w:rsidRDefault="002C6612" w:rsidP="00B62D05"/>
        </w:tc>
      </w:tr>
      <w:tr w:rsidR="002C6612" w14:paraId="7C253EED" w14:textId="77777777" w:rsidTr="002C6612">
        <w:tc>
          <w:tcPr>
            <w:tcW w:w="1742" w:type="pct"/>
          </w:tcPr>
          <w:p w14:paraId="67346588" w14:textId="77777777" w:rsidR="002C6612" w:rsidRDefault="002C6612" w:rsidP="00B62D05"/>
        </w:tc>
        <w:tc>
          <w:tcPr>
            <w:tcW w:w="3258" w:type="pct"/>
          </w:tcPr>
          <w:p w14:paraId="6028111C" w14:textId="77777777" w:rsidR="002C6612" w:rsidRDefault="002C6612" w:rsidP="00B62D05"/>
        </w:tc>
      </w:tr>
      <w:tr w:rsidR="002C6612" w14:paraId="7D7A508B" w14:textId="77777777" w:rsidTr="002C6612">
        <w:tc>
          <w:tcPr>
            <w:tcW w:w="1742" w:type="pct"/>
          </w:tcPr>
          <w:p w14:paraId="3BEC0F8C" w14:textId="77777777" w:rsidR="002C6612" w:rsidRDefault="002C6612" w:rsidP="00B62D05"/>
        </w:tc>
        <w:tc>
          <w:tcPr>
            <w:tcW w:w="3258" w:type="pct"/>
          </w:tcPr>
          <w:p w14:paraId="6A1D34AA" w14:textId="77777777" w:rsidR="002C6612" w:rsidRDefault="002C6612" w:rsidP="00B62D05"/>
        </w:tc>
      </w:tr>
      <w:tr w:rsidR="002C6612" w14:paraId="0E620CFC" w14:textId="77777777" w:rsidTr="002C6612">
        <w:tc>
          <w:tcPr>
            <w:tcW w:w="1742" w:type="pct"/>
            <w:shd w:val="clear" w:color="auto" w:fill="D9D9D9" w:themeFill="background1" w:themeFillShade="D9"/>
          </w:tcPr>
          <w:p w14:paraId="5870EF30" w14:textId="77777777" w:rsidR="002C6612" w:rsidRDefault="002C6612" w:rsidP="00B62D05">
            <w:pPr>
              <w:pStyle w:val="Compact"/>
            </w:pPr>
            <w:r>
              <w:t>Reading/enrichment week</w:t>
            </w:r>
          </w:p>
        </w:tc>
        <w:tc>
          <w:tcPr>
            <w:tcW w:w="3258" w:type="pct"/>
            <w:shd w:val="clear" w:color="auto" w:fill="D9D9D9" w:themeFill="background1" w:themeFillShade="D9"/>
          </w:tcPr>
          <w:p w14:paraId="7F94E6AA" w14:textId="77777777" w:rsidR="002C6612" w:rsidRDefault="002C6612" w:rsidP="00B62D05">
            <w:pPr>
              <w:pStyle w:val="Compact"/>
            </w:pPr>
          </w:p>
        </w:tc>
      </w:tr>
      <w:tr w:rsidR="002C6612" w14:paraId="059764C7" w14:textId="77777777" w:rsidTr="002C6612">
        <w:tc>
          <w:tcPr>
            <w:tcW w:w="1742" w:type="pct"/>
          </w:tcPr>
          <w:p w14:paraId="6298D186" w14:textId="77777777" w:rsidR="002C6612" w:rsidRDefault="002C6612" w:rsidP="00B62D05"/>
        </w:tc>
        <w:tc>
          <w:tcPr>
            <w:tcW w:w="3258" w:type="pct"/>
          </w:tcPr>
          <w:p w14:paraId="1BAAE171" w14:textId="77777777" w:rsidR="002C6612" w:rsidRDefault="002C6612" w:rsidP="00B62D05"/>
        </w:tc>
      </w:tr>
      <w:tr w:rsidR="002C6612" w:rsidRPr="000D7EA2" w14:paraId="44B380BE" w14:textId="77777777" w:rsidTr="002C6612">
        <w:tc>
          <w:tcPr>
            <w:tcW w:w="1742" w:type="pct"/>
          </w:tcPr>
          <w:p w14:paraId="1C01C6AA" w14:textId="77777777" w:rsidR="002C6612" w:rsidRDefault="002C6612" w:rsidP="00B62D05"/>
        </w:tc>
        <w:tc>
          <w:tcPr>
            <w:tcW w:w="3258" w:type="pct"/>
          </w:tcPr>
          <w:p w14:paraId="2BE67F6F" w14:textId="75DC06AC" w:rsidR="002C6612" w:rsidRPr="000D7EA2" w:rsidRDefault="002C6612" w:rsidP="00B62D05">
            <w:pPr>
              <w:rPr>
                <w:lang w:val="en-GB"/>
              </w:rPr>
            </w:pPr>
          </w:p>
        </w:tc>
      </w:tr>
      <w:tr w:rsidR="002C6612" w14:paraId="6E9EF518" w14:textId="77777777" w:rsidTr="002C6612">
        <w:tc>
          <w:tcPr>
            <w:tcW w:w="1742" w:type="pct"/>
          </w:tcPr>
          <w:p w14:paraId="355ED470" w14:textId="77777777" w:rsidR="002C6612" w:rsidRDefault="002C6612" w:rsidP="00B62D05"/>
        </w:tc>
        <w:tc>
          <w:tcPr>
            <w:tcW w:w="3258" w:type="pct"/>
          </w:tcPr>
          <w:p w14:paraId="1208973F" w14:textId="77777777" w:rsidR="002C6612" w:rsidRDefault="002C6612" w:rsidP="00B62D05"/>
        </w:tc>
      </w:tr>
      <w:tr w:rsidR="002C6612" w14:paraId="489BD482" w14:textId="77777777" w:rsidTr="002C6612">
        <w:tc>
          <w:tcPr>
            <w:tcW w:w="1742" w:type="pct"/>
          </w:tcPr>
          <w:p w14:paraId="632D962C" w14:textId="77777777" w:rsidR="002C6612" w:rsidRDefault="002C6612" w:rsidP="00B62D05"/>
        </w:tc>
        <w:tc>
          <w:tcPr>
            <w:tcW w:w="3258" w:type="pct"/>
          </w:tcPr>
          <w:p w14:paraId="66E70AF2" w14:textId="77777777" w:rsidR="002C6612" w:rsidRDefault="002C6612" w:rsidP="00B62D05"/>
        </w:tc>
      </w:tr>
      <w:tr w:rsidR="002C6612" w14:paraId="18AC8A8A" w14:textId="77777777" w:rsidTr="002C6612">
        <w:tc>
          <w:tcPr>
            <w:tcW w:w="1742" w:type="pct"/>
          </w:tcPr>
          <w:p w14:paraId="1D345CF7" w14:textId="77777777" w:rsidR="002C6612" w:rsidRDefault="002C6612" w:rsidP="00B62D05"/>
        </w:tc>
        <w:tc>
          <w:tcPr>
            <w:tcW w:w="3258" w:type="pct"/>
          </w:tcPr>
          <w:p w14:paraId="7CDF2C1F" w14:textId="77777777" w:rsidR="002C6612" w:rsidRDefault="002C6612" w:rsidP="00B62D05"/>
        </w:tc>
      </w:tr>
    </w:tbl>
    <w:p w14:paraId="2C224059" w14:textId="390B5DF7" w:rsidR="002C6612" w:rsidRDefault="002C6612" w:rsidP="00305E11">
      <w:pPr>
        <w:pStyle w:val="BodyText"/>
      </w:pPr>
    </w:p>
    <w:p w14:paraId="04209916" w14:textId="719D97FD" w:rsidR="002C6612" w:rsidRDefault="002C6612" w:rsidP="00305E11">
      <w:pPr>
        <w:pStyle w:val="BodyText"/>
      </w:pPr>
    </w:p>
    <w:p w14:paraId="45DCAB30" w14:textId="77777777" w:rsidR="002C6612" w:rsidRDefault="002C6612" w:rsidP="00305E11">
      <w:pPr>
        <w:pStyle w:val="BodyText"/>
      </w:pPr>
    </w:p>
    <w:p w14:paraId="47C130C8" w14:textId="35A584B4" w:rsidR="0045450E" w:rsidRDefault="007B54C1" w:rsidP="007B54C1">
      <w:pPr>
        <w:pStyle w:val="Heading1"/>
      </w:pPr>
      <w:r>
        <w:t>Topics in detail</w:t>
      </w:r>
    </w:p>
    <w:p w14:paraId="5B915B64" w14:textId="31FB45DC" w:rsidR="007B54C1" w:rsidRDefault="007B54C1" w:rsidP="00BC2FB8">
      <w:pPr>
        <w:pStyle w:val="Heading2"/>
        <w:numPr>
          <w:ilvl w:val="0"/>
          <w:numId w:val="6"/>
        </w:numPr>
        <w:ind w:left="0" w:hanging="426"/>
      </w:pPr>
      <w:bookmarkStart w:id="3" w:name="_Introduction"/>
      <w:bookmarkEnd w:id="3"/>
      <w:r>
        <w:t>Introduction</w:t>
      </w:r>
    </w:p>
    <w:p w14:paraId="5A30AEBB" w14:textId="4D891E34" w:rsidR="007B54C1" w:rsidRDefault="007B54C1" w:rsidP="007B54C1">
      <w:pPr>
        <w:pStyle w:val="BodyText"/>
      </w:pPr>
    </w:p>
    <w:p w14:paraId="2058A1E2" w14:textId="034731A6" w:rsidR="007B54C1" w:rsidRDefault="007B54C1" w:rsidP="007B54C1">
      <w:pPr>
        <w:pStyle w:val="BodyText"/>
      </w:pPr>
    </w:p>
    <w:p w14:paraId="5D4858E9" w14:textId="77777777" w:rsidR="007B54C1" w:rsidRPr="007B54C1" w:rsidRDefault="007B54C1" w:rsidP="007B54C1">
      <w:pPr>
        <w:pStyle w:val="BodyText"/>
      </w:pPr>
    </w:p>
    <w:bookmarkStart w:id="4" w:name="_Taming_information"/>
    <w:bookmarkEnd w:id="4"/>
    <w:p w14:paraId="410621A9" w14:textId="202F99B7" w:rsidR="007B54C1" w:rsidRDefault="00BC2FB8" w:rsidP="00BC2FB8">
      <w:pPr>
        <w:pStyle w:val="Heading2"/>
        <w:numPr>
          <w:ilvl w:val="0"/>
          <w:numId w:val="6"/>
        </w:numPr>
        <w:ind w:left="0"/>
      </w:pPr>
      <w:r>
        <w:fldChar w:fldCharType="begin"/>
      </w:r>
      <w:r>
        <w:instrText xml:space="preserve"> HYPERLINK  \l "_Module_outline" </w:instrText>
      </w:r>
      <w:r>
        <w:fldChar w:fldCharType="separate"/>
      </w:r>
      <w:r w:rsidR="007B54C1" w:rsidRPr="00BC2FB8">
        <w:rPr>
          <w:rStyle w:val="Hyperlink"/>
        </w:rPr>
        <w:t>Taming information</w:t>
      </w:r>
      <w:r>
        <w:fldChar w:fldCharType="end"/>
      </w:r>
    </w:p>
    <w:p w14:paraId="5D28CB0F" w14:textId="77777777" w:rsidR="00BC2FB8" w:rsidRPr="00BC2FB8" w:rsidRDefault="00BC2FB8" w:rsidP="00BC2FB8">
      <w:pPr>
        <w:pStyle w:val="BodyText"/>
      </w:pPr>
    </w:p>
    <w:tbl>
      <w:tblPr>
        <w:tblStyle w:val="Table"/>
        <w:tblW w:w="5000" w:type="pct"/>
        <w:tblBorders>
          <w:bottom w:val="single" w:sz="4" w:space="0" w:color="auto"/>
          <w:insideH w:val="single" w:sz="4" w:space="0" w:color="auto"/>
        </w:tblBorders>
        <w:tblLook w:val="0020" w:firstRow="1" w:lastRow="0" w:firstColumn="0" w:lastColumn="0" w:noHBand="0" w:noVBand="0"/>
      </w:tblPr>
      <w:tblGrid>
        <w:gridCol w:w="3018"/>
        <w:gridCol w:w="2375"/>
        <w:gridCol w:w="3671"/>
      </w:tblGrid>
      <w:tr w:rsidR="00BC2FB8" w14:paraId="51FE41FB" w14:textId="77777777" w:rsidTr="00B62D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70" w:type="pct"/>
          </w:tcPr>
          <w:p w14:paraId="706489BD" w14:textId="2326DF50" w:rsidR="00BC2FB8" w:rsidRDefault="00BC2FB8" w:rsidP="00B62D05">
            <w:pPr>
              <w:pStyle w:val="Compact"/>
            </w:pPr>
            <w:r>
              <w:t>Lecture (recording)</w:t>
            </w:r>
          </w:p>
        </w:tc>
        <w:tc>
          <w:tcPr>
            <w:tcW w:w="527" w:type="pct"/>
          </w:tcPr>
          <w:p w14:paraId="5C051550" w14:textId="4A5B1DE0" w:rsidR="00BC2FB8" w:rsidRDefault="00BC2FB8" w:rsidP="00B62D05">
            <w:pPr>
              <w:pStyle w:val="Compact"/>
            </w:pPr>
            <w:r>
              <w:t>IT lab</w:t>
            </w:r>
          </w:p>
        </w:tc>
        <w:tc>
          <w:tcPr>
            <w:tcW w:w="815" w:type="pct"/>
          </w:tcPr>
          <w:p w14:paraId="4A0F8F6E" w14:textId="06EDF5FE" w:rsidR="00BC2FB8" w:rsidRDefault="00BC2FB8" w:rsidP="00B62D05">
            <w:pPr>
              <w:pStyle w:val="Compact"/>
            </w:pPr>
          </w:p>
        </w:tc>
      </w:tr>
      <w:tr w:rsidR="00BC2FB8" w14:paraId="3D2BAA7C" w14:textId="77777777" w:rsidTr="00B62D05">
        <w:tc>
          <w:tcPr>
            <w:tcW w:w="670" w:type="pct"/>
          </w:tcPr>
          <w:p w14:paraId="22361DEA" w14:textId="14827751" w:rsidR="00BC2FB8" w:rsidRDefault="00BC2FB8" w:rsidP="00B62D05">
            <w:pPr>
              <w:pStyle w:val="Compact"/>
            </w:pPr>
          </w:p>
        </w:tc>
        <w:tc>
          <w:tcPr>
            <w:tcW w:w="527" w:type="pct"/>
          </w:tcPr>
          <w:p w14:paraId="11266AC9" w14:textId="2964A108" w:rsidR="00BC2FB8" w:rsidRDefault="00BC2FB8" w:rsidP="00B62D05">
            <w:pPr>
              <w:pStyle w:val="Compact"/>
            </w:pPr>
          </w:p>
        </w:tc>
        <w:tc>
          <w:tcPr>
            <w:tcW w:w="815" w:type="pct"/>
          </w:tcPr>
          <w:p w14:paraId="09DB4D28" w14:textId="2495FF01" w:rsidR="00BC2FB8" w:rsidRDefault="00BC2FB8" w:rsidP="00B62D05">
            <w:pPr>
              <w:pStyle w:val="Compact"/>
            </w:pPr>
          </w:p>
        </w:tc>
      </w:tr>
      <w:tr w:rsidR="00BC2FB8" w14:paraId="05A2D5C0" w14:textId="77777777" w:rsidTr="00B62D05">
        <w:tc>
          <w:tcPr>
            <w:tcW w:w="670" w:type="pct"/>
          </w:tcPr>
          <w:p w14:paraId="4F381E4E" w14:textId="096F1287" w:rsidR="00BC2FB8" w:rsidRDefault="00BC2FB8" w:rsidP="00B62D05">
            <w:pPr>
              <w:pStyle w:val="Compact"/>
            </w:pPr>
          </w:p>
        </w:tc>
        <w:tc>
          <w:tcPr>
            <w:tcW w:w="527" w:type="pct"/>
          </w:tcPr>
          <w:p w14:paraId="36EF6636" w14:textId="58DBF5BC" w:rsidR="00BC2FB8" w:rsidRDefault="00BC2FB8" w:rsidP="00B62D05">
            <w:pPr>
              <w:pStyle w:val="Compact"/>
            </w:pPr>
          </w:p>
        </w:tc>
        <w:tc>
          <w:tcPr>
            <w:tcW w:w="815" w:type="pct"/>
          </w:tcPr>
          <w:p w14:paraId="1930F139" w14:textId="6C2815DF" w:rsidR="00BC2FB8" w:rsidRDefault="00BC2FB8" w:rsidP="00B62D05">
            <w:pPr>
              <w:pStyle w:val="Compact"/>
            </w:pPr>
          </w:p>
        </w:tc>
      </w:tr>
      <w:tr w:rsidR="00BC2FB8" w14:paraId="45F2B819" w14:textId="77777777" w:rsidTr="00B62D05">
        <w:tc>
          <w:tcPr>
            <w:tcW w:w="670" w:type="pct"/>
          </w:tcPr>
          <w:p w14:paraId="52EEE983" w14:textId="3E14561B" w:rsidR="00BC2FB8" w:rsidRDefault="00BC2FB8" w:rsidP="00B62D05">
            <w:pPr>
              <w:pStyle w:val="Compact"/>
            </w:pPr>
          </w:p>
        </w:tc>
        <w:tc>
          <w:tcPr>
            <w:tcW w:w="527" w:type="pct"/>
          </w:tcPr>
          <w:p w14:paraId="32811A5C" w14:textId="3231DDBC" w:rsidR="00BC2FB8" w:rsidRDefault="00BC2FB8" w:rsidP="00B62D05">
            <w:pPr>
              <w:pStyle w:val="Compact"/>
            </w:pPr>
          </w:p>
        </w:tc>
        <w:tc>
          <w:tcPr>
            <w:tcW w:w="815" w:type="pct"/>
          </w:tcPr>
          <w:p w14:paraId="1DDD181C" w14:textId="052687BC" w:rsidR="00BC2FB8" w:rsidRDefault="00BC2FB8" w:rsidP="00B62D05">
            <w:pPr>
              <w:pStyle w:val="Compact"/>
            </w:pPr>
          </w:p>
        </w:tc>
      </w:tr>
      <w:tr w:rsidR="00BC2FB8" w14:paraId="145DC67B" w14:textId="77777777" w:rsidTr="00B62D05">
        <w:tc>
          <w:tcPr>
            <w:tcW w:w="670" w:type="pct"/>
          </w:tcPr>
          <w:p w14:paraId="0B8D6D54" w14:textId="7AF84223" w:rsidR="00BC2FB8" w:rsidRDefault="00BC2FB8" w:rsidP="00B62D05">
            <w:pPr>
              <w:pStyle w:val="Compact"/>
            </w:pPr>
          </w:p>
        </w:tc>
        <w:tc>
          <w:tcPr>
            <w:tcW w:w="527" w:type="pct"/>
          </w:tcPr>
          <w:p w14:paraId="4BA7E59D" w14:textId="5BE4FE2F" w:rsidR="00BC2FB8" w:rsidRDefault="00BC2FB8" w:rsidP="00B62D05">
            <w:pPr>
              <w:pStyle w:val="Compact"/>
            </w:pPr>
          </w:p>
        </w:tc>
        <w:tc>
          <w:tcPr>
            <w:tcW w:w="815" w:type="pct"/>
          </w:tcPr>
          <w:p w14:paraId="0320976C" w14:textId="2D38175C" w:rsidR="00BC2FB8" w:rsidRDefault="00BC2FB8" w:rsidP="00B62D05">
            <w:pPr>
              <w:pStyle w:val="Compact"/>
            </w:pPr>
          </w:p>
        </w:tc>
      </w:tr>
      <w:tr w:rsidR="00BC2FB8" w14:paraId="5FE6B4C2" w14:textId="77777777" w:rsidTr="00B62D05">
        <w:tc>
          <w:tcPr>
            <w:tcW w:w="670" w:type="pct"/>
          </w:tcPr>
          <w:p w14:paraId="6C9411A8" w14:textId="73D40106" w:rsidR="00BC2FB8" w:rsidRDefault="00BC2FB8" w:rsidP="00B62D05">
            <w:pPr>
              <w:pStyle w:val="Compact"/>
            </w:pPr>
          </w:p>
        </w:tc>
        <w:tc>
          <w:tcPr>
            <w:tcW w:w="527" w:type="pct"/>
          </w:tcPr>
          <w:p w14:paraId="07765AFD" w14:textId="3A373AB5" w:rsidR="00BC2FB8" w:rsidRDefault="00BC2FB8" w:rsidP="00B62D05">
            <w:pPr>
              <w:pStyle w:val="Compact"/>
            </w:pPr>
          </w:p>
        </w:tc>
        <w:tc>
          <w:tcPr>
            <w:tcW w:w="815" w:type="pct"/>
          </w:tcPr>
          <w:p w14:paraId="628D4040" w14:textId="210E3C97" w:rsidR="00BC2FB8" w:rsidRDefault="00BC2FB8" w:rsidP="00B62D05">
            <w:pPr>
              <w:pStyle w:val="Compact"/>
            </w:pPr>
          </w:p>
        </w:tc>
      </w:tr>
      <w:tr w:rsidR="00BC2FB8" w14:paraId="58145C8E" w14:textId="77777777" w:rsidTr="00B62D05">
        <w:tc>
          <w:tcPr>
            <w:tcW w:w="670" w:type="pct"/>
          </w:tcPr>
          <w:p w14:paraId="30B16AB1" w14:textId="1FA2E8DA" w:rsidR="00BC2FB8" w:rsidRDefault="00BC2FB8" w:rsidP="00B62D05">
            <w:pPr>
              <w:pStyle w:val="Compact"/>
            </w:pPr>
          </w:p>
        </w:tc>
        <w:tc>
          <w:tcPr>
            <w:tcW w:w="527" w:type="pct"/>
          </w:tcPr>
          <w:p w14:paraId="2156D794" w14:textId="35808CB6" w:rsidR="00BC2FB8" w:rsidRDefault="00BC2FB8" w:rsidP="00B62D05">
            <w:pPr>
              <w:pStyle w:val="Compact"/>
            </w:pPr>
          </w:p>
        </w:tc>
        <w:tc>
          <w:tcPr>
            <w:tcW w:w="815" w:type="pct"/>
          </w:tcPr>
          <w:p w14:paraId="1B9902FD" w14:textId="27384A21" w:rsidR="00BC2FB8" w:rsidRDefault="00BC2FB8" w:rsidP="00B62D05">
            <w:pPr>
              <w:pStyle w:val="Compact"/>
            </w:pPr>
          </w:p>
        </w:tc>
      </w:tr>
    </w:tbl>
    <w:p w14:paraId="6572DA63" w14:textId="0230F284" w:rsidR="007B54C1" w:rsidRDefault="007B54C1" w:rsidP="007B54C1">
      <w:pPr>
        <w:pStyle w:val="BodyText"/>
      </w:pPr>
    </w:p>
    <w:p w14:paraId="2AD470AB" w14:textId="752C977F" w:rsidR="007B54C1" w:rsidRDefault="00305E11" w:rsidP="007B54C1">
      <w:pPr>
        <w:pStyle w:val="BodyText"/>
      </w:pPr>
      <w:r>
        <w:t>Readings:</w:t>
      </w:r>
    </w:p>
    <w:p w14:paraId="35CE88D8" w14:textId="77777777" w:rsidR="007B54C1" w:rsidRPr="007B54C1" w:rsidRDefault="007B54C1" w:rsidP="007B54C1">
      <w:pPr>
        <w:pStyle w:val="BodyText"/>
      </w:pPr>
    </w:p>
    <w:p w14:paraId="17A7F99C" w14:textId="77777777" w:rsidR="007B54C1" w:rsidRDefault="007B54C1" w:rsidP="00B10F20">
      <w:pPr>
        <w:pStyle w:val="BodyText"/>
      </w:pPr>
    </w:p>
    <w:bookmarkEnd w:id="0"/>
    <w:bookmarkEnd w:id="2"/>
    <w:p w14:paraId="509BFCE6" w14:textId="77777777" w:rsidR="007B54C1" w:rsidRDefault="007B54C1" w:rsidP="00B10F20">
      <w:pPr>
        <w:pStyle w:val="BodyText"/>
      </w:pPr>
    </w:p>
    <w:sectPr w:rsidR="007B54C1" w:rsidSect="002C52BD">
      <w:headerReference w:type="default" r:id="rId10"/>
      <w:pgSz w:w="12240" w:h="15840"/>
      <w:pgMar w:top="1814" w:right="1588" w:bottom="1814" w:left="158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5EFF0" w14:textId="77777777" w:rsidR="0096135B" w:rsidRDefault="0096135B">
      <w:pPr>
        <w:spacing w:after="0" w:line="240" w:lineRule="auto"/>
      </w:pPr>
      <w:r>
        <w:separator/>
      </w:r>
    </w:p>
  </w:endnote>
  <w:endnote w:type="continuationSeparator" w:id="0">
    <w:p w14:paraId="62FEE96B" w14:textId="77777777" w:rsidR="0096135B" w:rsidRDefault="00961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A49FA" w14:textId="77777777" w:rsidR="0096135B" w:rsidRDefault="0096135B">
      <w:r>
        <w:separator/>
      </w:r>
    </w:p>
  </w:footnote>
  <w:footnote w:type="continuationSeparator" w:id="0">
    <w:p w14:paraId="558BB1A2" w14:textId="77777777" w:rsidR="0096135B" w:rsidRDefault="00961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E735B" w14:textId="15AC48DA" w:rsidR="002A703F" w:rsidRPr="002A703F" w:rsidRDefault="002A703F">
    <w:pPr>
      <w:pStyle w:val="Header"/>
      <w:rPr>
        <w:lang w:val="en-GB"/>
      </w:rPr>
    </w:pPr>
    <w:r>
      <w:rPr>
        <w:lang w:val="en-GB"/>
      </w:rPr>
      <w:t>SOC2069</w:t>
    </w:r>
    <w:sdt>
      <w:sdtPr>
        <w:rPr>
          <w:lang w:val="en-GB"/>
        </w:rPr>
        <w:alias w:val="Title"/>
        <w:tag w:val=""/>
        <w:id w:val="673538395"/>
        <w:placeholder>
          <w:docPart w:val="3CC5497E471C42D298966071FED9C718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264EA7" w:rsidRPr="00241D9E">
          <w:rPr>
            <w:rStyle w:val="PlaceholderText"/>
          </w:rPr>
          <w:t>[Title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8E30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FA12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9E9366F"/>
    <w:multiLevelType w:val="hybridMultilevel"/>
    <w:tmpl w:val="1B9CB2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5A6815"/>
    <w:multiLevelType w:val="hybridMultilevel"/>
    <w:tmpl w:val="5566A1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465474"/>
    <w:multiLevelType w:val="hybridMultilevel"/>
    <w:tmpl w:val="E45658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E247FA"/>
    <w:multiLevelType w:val="hybridMultilevel"/>
    <w:tmpl w:val="700A8BEA"/>
    <w:lvl w:ilvl="0" w:tplc="54ACCC7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B2558"/>
    <w:multiLevelType w:val="hybridMultilevel"/>
    <w:tmpl w:val="B5AE8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27F67"/>
    <w:multiLevelType w:val="hybridMultilevel"/>
    <w:tmpl w:val="C9D0EFD6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976062">
    <w:abstractNumId w:val="0"/>
  </w:num>
  <w:num w:numId="2" w16cid:durableId="604273057">
    <w:abstractNumId w:val="1"/>
  </w:num>
  <w:num w:numId="3" w16cid:durableId="1319917531">
    <w:abstractNumId w:val="1"/>
  </w:num>
  <w:num w:numId="4" w16cid:durableId="63838612">
    <w:abstractNumId w:val="6"/>
  </w:num>
  <w:num w:numId="5" w16cid:durableId="811168817">
    <w:abstractNumId w:val="8"/>
  </w:num>
  <w:num w:numId="6" w16cid:durableId="868832914">
    <w:abstractNumId w:val="5"/>
  </w:num>
  <w:num w:numId="7" w16cid:durableId="73820525">
    <w:abstractNumId w:val="6"/>
  </w:num>
  <w:num w:numId="8" w16cid:durableId="1221400198">
    <w:abstractNumId w:val="3"/>
  </w:num>
  <w:num w:numId="9" w16cid:durableId="85156585">
    <w:abstractNumId w:val="2"/>
  </w:num>
  <w:num w:numId="10" w16cid:durableId="1649476095">
    <w:abstractNumId w:val="2"/>
  </w:num>
  <w:num w:numId="11" w16cid:durableId="876428166">
    <w:abstractNumId w:val="2"/>
  </w:num>
  <w:num w:numId="12" w16cid:durableId="1081607487">
    <w:abstractNumId w:val="2"/>
  </w:num>
  <w:num w:numId="13" w16cid:durableId="1861429382">
    <w:abstractNumId w:val="2"/>
  </w:num>
  <w:num w:numId="14" w16cid:durableId="997078732">
    <w:abstractNumId w:val="2"/>
  </w:num>
  <w:num w:numId="15" w16cid:durableId="604189351">
    <w:abstractNumId w:val="2"/>
  </w:num>
  <w:num w:numId="16" w16cid:durableId="65343304">
    <w:abstractNumId w:val="2"/>
  </w:num>
  <w:num w:numId="17" w16cid:durableId="1309898934">
    <w:abstractNumId w:val="2"/>
  </w:num>
  <w:num w:numId="18" w16cid:durableId="316082231">
    <w:abstractNumId w:val="2"/>
  </w:num>
  <w:num w:numId="19" w16cid:durableId="235744657">
    <w:abstractNumId w:val="7"/>
  </w:num>
  <w:num w:numId="20" w16cid:durableId="930631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F80"/>
    <w:rsid w:val="00011C8B"/>
    <w:rsid w:val="0002045C"/>
    <w:rsid w:val="000D7EA2"/>
    <w:rsid w:val="00180D5F"/>
    <w:rsid w:val="0024140F"/>
    <w:rsid w:val="00264EA7"/>
    <w:rsid w:val="002A703F"/>
    <w:rsid w:val="002C52BD"/>
    <w:rsid w:val="002C6612"/>
    <w:rsid w:val="00305E11"/>
    <w:rsid w:val="0033371C"/>
    <w:rsid w:val="003347A1"/>
    <w:rsid w:val="003A60AC"/>
    <w:rsid w:val="003F518F"/>
    <w:rsid w:val="00411A54"/>
    <w:rsid w:val="0044097F"/>
    <w:rsid w:val="0045450E"/>
    <w:rsid w:val="00485123"/>
    <w:rsid w:val="004D7122"/>
    <w:rsid w:val="004E29B3"/>
    <w:rsid w:val="00526FBC"/>
    <w:rsid w:val="00590D07"/>
    <w:rsid w:val="005C089E"/>
    <w:rsid w:val="00635469"/>
    <w:rsid w:val="006E57A7"/>
    <w:rsid w:val="00784D58"/>
    <w:rsid w:val="007B54C1"/>
    <w:rsid w:val="007E0F43"/>
    <w:rsid w:val="0085605F"/>
    <w:rsid w:val="008D6863"/>
    <w:rsid w:val="00920B22"/>
    <w:rsid w:val="00925C30"/>
    <w:rsid w:val="0096135B"/>
    <w:rsid w:val="00992696"/>
    <w:rsid w:val="009C410F"/>
    <w:rsid w:val="00A30CF7"/>
    <w:rsid w:val="00A51B50"/>
    <w:rsid w:val="00B10F20"/>
    <w:rsid w:val="00B56A46"/>
    <w:rsid w:val="00B86B75"/>
    <w:rsid w:val="00BA6752"/>
    <w:rsid w:val="00BB452D"/>
    <w:rsid w:val="00BC2FB8"/>
    <w:rsid w:val="00BC48D5"/>
    <w:rsid w:val="00BC5B79"/>
    <w:rsid w:val="00C36279"/>
    <w:rsid w:val="00C81E66"/>
    <w:rsid w:val="00D9674C"/>
    <w:rsid w:val="00DB5E99"/>
    <w:rsid w:val="00E06641"/>
    <w:rsid w:val="00E315A3"/>
    <w:rsid w:val="00E577BF"/>
    <w:rsid w:val="00EA198C"/>
    <w:rsid w:val="00F55923"/>
    <w:rsid w:val="00FE72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013D6"/>
  <w15:docId w15:val="{35640392-23AB-4689-98B2-914625644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52BD"/>
  </w:style>
  <w:style w:type="paragraph" w:styleId="Heading1">
    <w:name w:val="heading 1"/>
    <w:basedOn w:val="Normal"/>
    <w:next w:val="Normal"/>
    <w:link w:val="Heading1Char"/>
    <w:uiPriority w:val="9"/>
    <w:qFormat/>
    <w:rsid w:val="002C52B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2B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52B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52B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52B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52B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52BD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C52BD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C52BD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C52B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52B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C52BD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2C52B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B5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B54C1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25C30"/>
    <w:pPr>
      <w:ind w:left="720"/>
      <w:contextualSpacing/>
    </w:pPr>
  </w:style>
  <w:style w:type="character" w:customStyle="1" w:styleId="SubtitleChar">
    <w:name w:val="Subtitle Char"/>
    <w:basedOn w:val="DefaultParagraphFont"/>
    <w:link w:val="Subtitle"/>
    <w:uiPriority w:val="11"/>
    <w:rsid w:val="002C52B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C52B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C52B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C52B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52B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C52B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C52B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2C52B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2C52B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2C52BD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2C52B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styleId="Strong">
    <w:name w:val="Strong"/>
    <w:basedOn w:val="DefaultParagraphFont"/>
    <w:uiPriority w:val="22"/>
    <w:qFormat/>
    <w:rsid w:val="002C52B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2C52BD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2C52B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C52B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C52B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52B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52B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2C52B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2C52B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C52B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C52B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2C52BD"/>
    <w:rPr>
      <w:b/>
      <w:bCs/>
      <w:smallCaps/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sid w:val="002C52BD"/>
  </w:style>
  <w:style w:type="paragraph" w:styleId="Header">
    <w:name w:val="header"/>
    <w:basedOn w:val="Normal"/>
    <w:link w:val="HeaderChar"/>
    <w:unhideWhenUsed/>
    <w:rsid w:val="004D7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7122"/>
  </w:style>
  <w:style w:type="paragraph" w:styleId="Footer">
    <w:name w:val="footer"/>
    <w:basedOn w:val="Normal"/>
    <w:link w:val="FooterChar"/>
    <w:unhideWhenUsed/>
    <w:rsid w:val="004D71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D7122"/>
  </w:style>
  <w:style w:type="character" w:styleId="PlaceholderText">
    <w:name w:val="Placeholder Text"/>
    <w:basedOn w:val="DefaultParagraphFont"/>
    <w:semiHidden/>
    <w:rsid w:val="002A70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8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79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1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5132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212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16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63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36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85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31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770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787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26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7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22579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94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47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4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2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02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9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4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46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1468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636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655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53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901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6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519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66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020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63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662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957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6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2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2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505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02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278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1511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22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628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098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03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34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92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8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296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search.ncl.ac.uk/primo-explore/search?query=any,contains,%22social%20research%20methods%22&amp;tab=default_tab&amp;search_scope=NotPC&amp;vid=NEWUI&amp;offset=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libsearch.ncl.ac.uk/permalink/f/1jraif3/NCL_ALMA215712657000241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CC5497E471C42D298966071FED9C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AF933-17AB-4F81-9EFD-7FC20F6EE968}"/>
      </w:docPartPr>
      <w:docPartBody>
        <w:p w:rsidR="008E0989" w:rsidRDefault="00971578">
          <w:r w:rsidRPr="00241D9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1578"/>
    <w:rsid w:val="004C054A"/>
    <w:rsid w:val="005D3D1A"/>
    <w:rsid w:val="008005EE"/>
    <w:rsid w:val="008E0989"/>
    <w:rsid w:val="00971578"/>
    <w:rsid w:val="00C522F5"/>
    <w:rsid w:val="00D52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7157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1</TotalTime>
  <Pages>5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Moreh</dc:creator>
  <cp:keywords/>
  <cp:lastModifiedBy>Chris Moreh</cp:lastModifiedBy>
  <cp:revision>12</cp:revision>
  <dcterms:created xsi:type="dcterms:W3CDTF">2022-09-26T07:50:00Z</dcterms:created>
  <dcterms:modified xsi:type="dcterms:W3CDTF">2022-09-30T18:52:00Z</dcterms:modified>
</cp:coreProperties>
</file>